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81A3B" w14:textId="0CF5BF66" w:rsidR="005067FF" w:rsidRDefault="00AF5147" w:rsidP="00AF5147">
      <w:pPr>
        <w:pStyle w:val="Heading1"/>
      </w:pPr>
      <w:r>
        <w:t>Sample scope and sequence</w:t>
      </w:r>
    </w:p>
    <w:p w14:paraId="4ABC63A7" w14:textId="371C9812" w:rsidR="00AF5147" w:rsidRDefault="00313E79" w:rsidP="00E239E0">
      <w:r>
        <w:t>Stage 2 languages:</w:t>
      </w:r>
    </w:p>
    <w:p w14:paraId="51C825E8" w14:textId="03849549" w:rsidR="00AF5147" w:rsidRPr="00AF5147" w:rsidRDefault="00AF5147" w:rsidP="00313E79">
      <w:pPr>
        <w:pStyle w:val="ListBullet"/>
        <w:rPr>
          <w:szCs w:val="22"/>
        </w:rPr>
      </w:pPr>
      <w:r w:rsidRPr="00AF5147">
        <w:rPr>
          <w:szCs w:val="22"/>
        </w:rPr>
        <w:t xml:space="preserve">incorporates </w:t>
      </w:r>
      <w:hyperlink r:id="rId7" w:history="1">
        <w:r w:rsidRPr="00AF5147">
          <w:rPr>
            <w:rStyle w:val="Hyperlink"/>
            <w:szCs w:val="22"/>
          </w:rPr>
          <w:t>advice from NSW Education Standards Authority (NESA)</w:t>
        </w:r>
      </w:hyperlink>
      <w:r w:rsidRPr="00AF5147">
        <w:rPr>
          <w:szCs w:val="22"/>
        </w:rPr>
        <w:t xml:space="preserve"> and includes the following elements:</w:t>
      </w:r>
    </w:p>
    <w:p w14:paraId="066308E8" w14:textId="77777777" w:rsidR="00AF5147" w:rsidRPr="00AF5147" w:rsidRDefault="00AF5147" w:rsidP="00313E79">
      <w:pPr>
        <w:pStyle w:val="ListBullet2"/>
      </w:pPr>
      <w:r w:rsidRPr="00AF5147">
        <w:t>the scope of learning in relation to the syllabus outcomes to be addressed</w:t>
      </w:r>
    </w:p>
    <w:p w14:paraId="20596BAC" w14:textId="77777777" w:rsidR="00AF5147" w:rsidRPr="00AF5147" w:rsidRDefault="00AF5147" w:rsidP="00313E79">
      <w:pPr>
        <w:pStyle w:val="ListBullet2"/>
      </w:pPr>
      <w:r w:rsidRPr="00AF5147">
        <w:t>the sequence of learning in relation to the syllabus outcomes to be addressed</w:t>
      </w:r>
    </w:p>
    <w:p w14:paraId="21847296" w14:textId="77777777" w:rsidR="00AF5147" w:rsidRPr="00AF5147" w:rsidRDefault="00AF5147" w:rsidP="00313E79">
      <w:pPr>
        <w:pStyle w:val="ListBullet2"/>
      </w:pPr>
      <w:r w:rsidRPr="00AF5147">
        <w:t>duration of the learning</w:t>
      </w:r>
    </w:p>
    <w:p w14:paraId="712CBACF" w14:textId="77777777" w:rsidR="00AF5147" w:rsidRPr="00AF5147" w:rsidRDefault="00AF5147" w:rsidP="00313E79">
      <w:pPr>
        <w:pStyle w:val="ListBullet2"/>
      </w:pPr>
      <w:r w:rsidRPr="00AF5147">
        <w:t>syllabus outcomes addressed through the learning and related outcomes (from other KLAs) if the teaching program is integrated</w:t>
      </w:r>
    </w:p>
    <w:p w14:paraId="5C077AA1" w14:textId="77777777" w:rsidR="00AF5147" w:rsidRPr="00AF5147" w:rsidRDefault="00AF5147" w:rsidP="00313E79">
      <w:pPr>
        <w:pStyle w:val="ListBullet2"/>
      </w:pPr>
      <w:r w:rsidRPr="00AF5147">
        <w:t>relevant information for particular learning areas or particular school requirements.</w:t>
      </w:r>
    </w:p>
    <w:p w14:paraId="137823DE" w14:textId="2F5D2956" w:rsidR="00AF5147" w:rsidRDefault="00AF5147" w:rsidP="00AF5147">
      <w:pPr>
        <w:rPr>
          <w:szCs w:val="22"/>
        </w:rPr>
      </w:pPr>
      <w:r w:rsidRPr="00AF5147">
        <w:rPr>
          <w:szCs w:val="22"/>
        </w:rPr>
        <w:t xml:space="preserve">Please note that this document is a ‘sample’ that </w:t>
      </w:r>
      <w:r w:rsidR="00313E79">
        <w:rPr>
          <w:szCs w:val="22"/>
        </w:rPr>
        <w:t>you</w:t>
      </w:r>
      <w:r w:rsidRPr="00AF5147">
        <w:rPr>
          <w:szCs w:val="22"/>
        </w:rPr>
        <w:t xml:space="preserve"> may adapt to meet the needs of </w:t>
      </w:r>
      <w:r w:rsidR="00313E79">
        <w:rPr>
          <w:szCs w:val="22"/>
        </w:rPr>
        <w:t>your</w:t>
      </w:r>
      <w:r w:rsidRPr="00AF5147">
        <w:rPr>
          <w:szCs w:val="22"/>
        </w:rPr>
        <w:t xml:space="preserve"> students and local context.</w:t>
      </w:r>
    </w:p>
    <w:p w14:paraId="6845F332" w14:textId="77777777" w:rsidR="00AF5147" w:rsidRDefault="00AF5147">
      <w:pPr>
        <w:rPr>
          <w:szCs w:val="22"/>
        </w:rPr>
      </w:pPr>
      <w:r>
        <w:rPr>
          <w:szCs w:val="22"/>
        </w:rPr>
        <w:br w:type="page"/>
      </w:r>
    </w:p>
    <w:p w14:paraId="2A4EC4A4" w14:textId="0BDEA5A7" w:rsidR="00AF5147" w:rsidRPr="00C22701" w:rsidRDefault="00AF5147" w:rsidP="00313E79">
      <w:pPr>
        <w:pStyle w:val="Heading2"/>
      </w:pPr>
      <w:r>
        <w:lastRenderedPageBreak/>
        <w:t>Year A</w:t>
      </w:r>
      <w:r w:rsidR="00313E79">
        <w:t xml:space="preserve"> – </w:t>
      </w:r>
      <w:r w:rsidRPr="00C22701">
        <w:t>Term 1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1 - Year A"/>
      </w:tblPr>
      <w:tblGrid>
        <w:gridCol w:w="2552"/>
        <w:gridCol w:w="11765"/>
      </w:tblGrid>
      <w:tr w:rsidR="00AF5147" w:rsidRPr="007B6B2F" w14:paraId="395D88E6" w14:textId="77777777" w:rsidTr="00AF51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tcW w:w="2552" w:type="dxa"/>
          </w:tcPr>
          <w:p w14:paraId="2ADA9D4C" w14:textId="77777777" w:rsidR="00AF5147" w:rsidRPr="00AF5147" w:rsidRDefault="00AF5147" w:rsidP="00A77FED">
            <w:pPr>
              <w:widowControl/>
              <w:spacing w:after="0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AF5147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1FD13EA8" w14:textId="77777777" w:rsidR="00AF5147" w:rsidRPr="00AF5147" w:rsidRDefault="00AF5147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AF5147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1B49B6DC" w14:textId="77777777" w:rsidTr="00AF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459BF89" w14:textId="77777777" w:rsidR="00AF5147" w:rsidRPr="00AF5147" w:rsidRDefault="00AF5147" w:rsidP="00AF5147">
            <w:pPr>
              <w:rPr>
                <w:b/>
                <w:sz w:val="24"/>
              </w:rPr>
            </w:pPr>
            <w:r w:rsidRPr="00AF5147">
              <w:rPr>
                <w:sz w:val="24"/>
              </w:rPr>
              <w:t>A student:</w:t>
            </w:r>
          </w:p>
          <w:p w14:paraId="6C0F9935" w14:textId="2A544280" w:rsidR="00AF5147" w:rsidRPr="00AF5147" w:rsidRDefault="00AF5147" w:rsidP="00AF5147">
            <w:pPr>
              <w:rPr>
                <w:rStyle w:val="Strong"/>
              </w:rPr>
            </w:pPr>
            <w:r>
              <w:rPr>
                <w:rStyle w:val="Strong"/>
              </w:rPr>
              <w:t>(</w:t>
            </w:r>
            <w:r w:rsidRPr="00AF5147">
              <w:rPr>
                <w:rStyle w:val="Strong"/>
              </w:rPr>
              <w:t>LXX2-1C</w:t>
            </w:r>
            <w:r>
              <w:rPr>
                <w:rStyle w:val="Strong"/>
              </w:rPr>
              <w:t>)</w:t>
            </w:r>
          </w:p>
          <w:p w14:paraId="2D757333" w14:textId="3085EC15" w:rsidR="00AF5147" w:rsidRPr="00AF5147" w:rsidRDefault="00AF5147" w:rsidP="00AF5147">
            <w:pPr>
              <w:rPr>
                <w:b/>
                <w:sz w:val="24"/>
              </w:rPr>
            </w:pPr>
            <w:r w:rsidRPr="00AF5147">
              <w:rPr>
                <w:sz w:val="24"/>
              </w:rPr>
              <w:t>interacts with others to share information and participate in c</w:t>
            </w:r>
            <w:r>
              <w:rPr>
                <w:sz w:val="24"/>
              </w:rPr>
              <w:t>lassroom activities in [l</w:t>
            </w:r>
            <w:r w:rsidRPr="00AF5147">
              <w:rPr>
                <w:sz w:val="24"/>
              </w:rPr>
              <w:t>anguage]</w:t>
            </w:r>
            <w:r>
              <w:rPr>
                <w:sz w:val="24"/>
              </w:rPr>
              <w:t>.</w:t>
            </w:r>
          </w:p>
          <w:p w14:paraId="30FFF194" w14:textId="5811900D" w:rsidR="00AF5147" w:rsidRPr="00AF5147" w:rsidRDefault="00AF5147" w:rsidP="00AF5147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Pr="00AF5147">
              <w:rPr>
                <w:rStyle w:val="Strong"/>
              </w:rPr>
              <w:t>LXX2-2C</w:t>
            </w:r>
            <w:r>
              <w:rPr>
                <w:rStyle w:val="Strong"/>
              </w:rPr>
              <w:t xml:space="preserve">) </w:t>
            </w:r>
            <w:r w:rsidRPr="00AF5147">
              <w:rPr>
                <w:sz w:val="24"/>
              </w:rPr>
              <w:t>locates and classifies information in texts</w:t>
            </w:r>
            <w:r>
              <w:rPr>
                <w:sz w:val="24"/>
              </w:rPr>
              <w:t>.</w:t>
            </w:r>
          </w:p>
          <w:p w14:paraId="66A091CA" w14:textId="12D6A11E" w:rsidR="00AF5147" w:rsidRPr="00AF5147" w:rsidRDefault="00AF5147" w:rsidP="00AF5147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Pr="00AF5147">
              <w:rPr>
                <w:rStyle w:val="Strong"/>
              </w:rPr>
              <w:t>LXX2-4C</w:t>
            </w:r>
            <w:r>
              <w:rPr>
                <w:rStyle w:val="Strong"/>
              </w:rPr>
              <w:t xml:space="preserve">) </w:t>
            </w:r>
            <w:r>
              <w:rPr>
                <w:sz w:val="24"/>
              </w:rPr>
              <w:t>composes texts in [l</w:t>
            </w:r>
            <w:r w:rsidRPr="00AF5147">
              <w:rPr>
                <w:sz w:val="24"/>
              </w:rPr>
              <w:t>anguage] using modelled language</w:t>
            </w:r>
            <w:r>
              <w:rPr>
                <w:sz w:val="24"/>
              </w:rPr>
              <w:t>.</w:t>
            </w:r>
          </w:p>
          <w:p w14:paraId="314CD7CA" w14:textId="64770CC3" w:rsidR="00AF5147" w:rsidRPr="00AF5147" w:rsidRDefault="00AF5147" w:rsidP="00AF5147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Pr="00AF5147">
              <w:rPr>
                <w:rStyle w:val="Strong"/>
              </w:rPr>
              <w:t>LXX2-9U</w:t>
            </w:r>
            <w:r>
              <w:rPr>
                <w:rStyle w:val="Strong"/>
              </w:rPr>
              <w:t xml:space="preserve">) </w:t>
            </w:r>
            <w:r w:rsidRPr="00AF5147">
              <w:rPr>
                <w:sz w:val="24"/>
              </w:rPr>
              <w:t>recognises how terms and expressions reflect aspects of culture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6BFF3713" w14:textId="77777777" w:rsidR="00AF5147" w:rsidRPr="00AF5147" w:rsidRDefault="00AF5147" w:rsidP="00AF5147">
            <w:pPr>
              <w:rPr>
                <w:rStyle w:val="Strong"/>
              </w:rPr>
            </w:pPr>
            <w:r w:rsidRPr="00AF5147">
              <w:rPr>
                <w:rStyle w:val="Strong"/>
              </w:rPr>
              <w:t>Where are you from?</w:t>
            </w:r>
          </w:p>
          <w:p w14:paraId="38F0B3D0" w14:textId="77777777" w:rsidR="00AF5147" w:rsidRPr="00AF5147" w:rsidRDefault="00AF5147" w:rsidP="00AF5147">
            <w:pPr>
              <w:rPr>
                <w:sz w:val="24"/>
              </w:rPr>
            </w:pPr>
            <w:r w:rsidRPr="00AF5147">
              <w:rPr>
                <w:sz w:val="24"/>
              </w:rPr>
              <w:t>Concept – Heritage</w:t>
            </w:r>
          </w:p>
          <w:p w14:paraId="052EF939" w14:textId="77777777" w:rsidR="00AF5147" w:rsidRPr="00AF5147" w:rsidRDefault="00AF5147" w:rsidP="00AF5147">
            <w:pPr>
              <w:rPr>
                <w:sz w:val="24"/>
              </w:rPr>
            </w:pPr>
            <w:r w:rsidRPr="00AF5147">
              <w:rPr>
                <w:sz w:val="24"/>
              </w:rPr>
              <w:t>Duration – Weeks 1-10</w:t>
            </w:r>
          </w:p>
          <w:p w14:paraId="761BBE32" w14:textId="77777777" w:rsidR="00AF5147" w:rsidRPr="00AF5147" w:rsidRDefault="00AF5147" w:rsidP="00AF5147">
            <w:pPr>
              <w:spacing w:line="276" w:lineRule="auto"/>
              <w:rPr>
                <w:rStyle w:val="Strong"/>
              </w:rPr>
            </w:pPr>
            <w:r w:rsidRPr="00AF5147">
              <w:rPr>
                <w:rStyle w:val="Strong"/>
              </w:rPr>
              <w:t>Students:</w:t>
            </w:r>
          </w:p>
          <w:p w14:paraId="215C70BD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interact with teacher and peers in guided exchanges</w:t>
            </w:r>
          </w:p>
          <w:p w14:paraId="725DBDC7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 xml:space="preserve">participate in activities with teacher support that involve following instructions and interacting with peers </w:t>
            </w:r>
          </w:p>
          <w:p w14:paraId="11466133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obtain specific information from texts</w:t>
            </w:r>
          </w:p>
          <w:p w14:paraId="540B9633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compose simple texts using familiar words, formulaic expressions and modelled language</w:t>
            </w:r>
          </w:p>
          <w:p w14:paraId="5B8E16F7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understand that ways of communicating and behaving reflect aspects of personal identity.</w:t>
            </w:r>
          </w:p>
          <w:p w14:paraId="1767EFDE" w14:textId="584CF891" w:rsidR="00AF5147" w:rsidRPr="00AF5147" w:rsidRDefault="00AF5147" w:rsidP="00AF5147">
            <w:pPr>
              <w:spacing w:line="276" w:lineRule="auto"/>
              <w:rPr>
                <w:sz w:val="24"/>
              </w:rPr>
            </w:pPr>
            <w:r w:rsidRPr="00AF5147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AF5147">
              <w:rPr>
                <w:sz w:val="24"/>
              </w:rPr>
              <w:t>Students use ICT to create a personal profile</w:t>
            </w:r>
            <w:r>
              <w:rPr>
                <w:sz w:val="24"/>
              </w:rPr>
              <w:t xml:space="preserve"> to exchange with a potential [l</w:t>
            </w:r>
            <w:r w:rsidRPr="00AF5147">
              <w:rPr>
                <w:sz w:val="24"/>
              </w:rPr>
              <w:t>anguage] speaking friend. They describe themselves and include information about nationality, languages spoken, family, friends and interests.</w:t>
            </w:r>
          </w:p>
          <w:p w14:paraId="0969D16C" w14:textId="77777777" w:rsidR="00AF5147" w:rsidRPr="00AF5147" w:rsidRDefault="00AF5147" w:rsidP="00AF5147">
            <w:pPr>
              <w:spacing w:line="276" w:lineRule="auto"/>
              <w:rPr>
                <w:rStyle w:val="Strong"/>
              </w:rPr>
            </w:pPr>
            <w:r w:rsidRPr="00AF5147">
              <w:rPr>
                <w:rStyle w:val="Strong"/>
              </w:rPr>
              <w:t>Students with prior learning and/or experience:</w:t>
            </w:r>
          </w:p>
          <w:p w14:paraId="3B93D16F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 xml:space="preserve">interact with teacher and peers to share information, experiences and feelings </w:t>
            </w:r>
          </w:p>
          <w:p w14:paraId="30D667D1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participate in classroom activities and collaborative tasks that involve planning or simple transactions</w:t>
            </w:r>
          </w:p>
          <w:p w14:paraId="2C598442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locate and organise information from spoken, written, digital and visual texts</w:t>
            </w:r>
          </w:p>
          <w:p w14:paraId="0133AED3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compose texts using formulaic expressions, modelled language and visual supports</w:t>
            </w:r>
          </w:p>
          <w:p w14:paraId="36C675C6" w14:textId="6BFCB5A4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AF5147">
              <w:rPr>
                <w:sz w:val="24"/>
              </w:rPr>
              <w:t>reflect on their ex</w:t>
            </w:r>
            <w:r>
              <w:rPr>
                <w:sz w:val="24"/>
              </w:rPr>
              <w:t>periences when interacting in [l</w:t>
            </w:r>
            <w:r w:rsidRPr="00AF5147">
              <w:rPr>
                <w:sz w:val="24"/>
              </w:rPr>
              <w:t xml:space="preserve">anguage] and English-speaking contexts, identifying </w:t>
            </w:r>
            <w:r w:rsidRPr="00AF5147">
              <w:rPr>
                <w:sz w:val="24"/>
              </w:rPr>
              <w:lastRenderedPageBreak/>
              <w:t>differences in language use and behaviours.</w:t>
            </w:r>
          </w:p>
          <w:p w14:paraId="1671800A" w14:textId="3666A4FF" w:rsidR="00AF5147" w:rsidRPr="00AF5147" w:rsidRDefault="00AF5147" w:rsidP="00313E79">
            <w:pPr>
              <w:spacing w:line="276" w:lineRule="auto"/>
              <w:rPr>
                <w:sz w:val="24"/>
              </w:rPr>
            </w:pPr>
            <w:r w:rsidRPr="00AF5147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AF5147">
              <w:rPr>
                <w:sz w:val="24"/>
              </w:rPr>
              <w:t>Students write an email to a potential [</w:t>
            </w:r>
            <w:r>
              <w:rPr>
                <w:sz w:val="24"/>
              </w:rPr>
              <w:t>l</w:t>
            </w:r>
            <w:r w:rsidRPr="00AF5147">
              <w:rPr>
                <w:sz w:val="24"/>
              </w:rPr>
              <w:t>anguage] speaking friend. They include information about nationality, languages spoken, family, friends and interests.</w:t>
            </w:r>
          </w:p>
        </w:tc>
      </w:tr>
    </w:tbl>
    <w:p w14:paraId="6B20F489" w14:textId="77777777" w:rsidR="00AF5147" w:rsidRPr="00AF5147" w:rsidRDefault="00AF5147" w:rsidP="00AF5147">
      <w:r w:rsidRPr="00AF5147">
        <w:lastRenderedPageBreak/>
        <w:br w:type="page"/>
      </w:r>
    </w:p>
    <w:p w14:paraId="75F8C460" w14:textId="6B063743" w:rsidR="00AF5147" w:rsidRDefault="00313E79" w:rsidP="00313E79">
      <w:pPr>
        <w:pStyle w:val="Heading2"/>
      </w:pPr>
      <w:r w:rsidRPr="00313E79">
        <w:lastRenderedPageBreak/>
        <w:t>Year A – Term</w:t>
      </w:r>
      <w:r>
        <w:t xml:space="preserve"> 2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2 - Year A"/>
      </w:tblPr>
      <w:tblGrid>
        <w:gridCol w:w="2552"/>
        <w:gridCol w:w="11765"/>
      </w:tblGrid>
      <w:tr w:rsidR="00AF5147" w:rsidRPr="007B6B2F" w14:paraId="6B7CBCE0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63928864" w14:textId="77777777" w:rsidR="00AF5147" w:rsidRPr="00AF5147" w:rsidRDefault="00AF5147" w:rsidP="00A77FED">
            <w:pPr>
              <w:widowControl/>
              <w:spacing w:before="192" w:after="192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AF5147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0787455D" w14:textId="77777777" w:rsidR="00AF5147" w:rsidRPr="00AF5147" w:rsidRDefault="00AF5147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AF5147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5DE3C122" w14:textId="77777777" w:rsidTr="00AF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2B66D124" w14:textId="77777777" w:rsidR="00AF5147" w:rsidRPr="00AF5147" w:rsidRDefault="00AF5147" w:rsidP="00AF5147">
            <w:pPr>
              <w:rPr>
                <w:b w:val="0"/>
                <w:sz w:val="24"/>
              </w:rPr>
            </w:pPr>
            <w:r w:rsidRPr="00AF5147">
              <w:rPr>
                <w:b w:val="0"/>
                <w:sz w:val="24"/>
              </w:rPr>
              <w:t>A student:</w:t>
            </w:r>
          </w:p>
          <w:p w14:paraId="681197B8" w14:textId="3D2A6D1C" w:rsidR="00AF5147" w:rsidRPr="00AF5147" w:rsidRDefault="00AF5147" w:rsidP="00AF5147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Pr="00AF5147">
              <w:rPr>
                <w:rStyle w:val="Strong"/>
                <w:b/>
              </w:rPr>
              <w:t>LXX2-1C</w:t>
            </w:r>
            <w:r>
              <w:rPr>
                <w:rStyle w:val="Strong"/>
                <w:b/>
              </w:rPr>
              <w:t xml:space="preserve">) </w:t>
            </w:r>
            <w:r w:rsidRPr="00AF5147">
              <w:rPr>
                <w:b w:val="0"/>
                <w:sz w:val="24"/>
              </w:rPr>
              <w:t xml:space="preserve">interacts with others to share information and participate in classroom </w:t>
            </w:r>
            <w:r>
              <w:rPr>
                <w:b w:val="0"/>
                <w:sz w:val="24"/>
              </w:rPr>
              <w:t>activities in [l</w:t>
            </w:r>
            <w:r w:rsidRPr="00AF5147">
              <w:rPr>
                <w:b w:val="0"/>
                <w:sz w:val="24"/>
              </w:rPr>
              <w:t>anguage]</w:t>
            </w:r>
            <w:r>
              <w:rPr>
                <w:b w:val="0"/>
                <w:sz w:val="24"/>
              </w:rPr>
              <w:t>.</w:t>
            </w:r>
          </w:p>
          <w:p w14:paraId="59393BEB" w14:textId="118DAD0D" w:rsidR="00AF5147" w:rsidRPr="00AF5147" w:rsidRDefault="00AF5147" w:rsidP="00AF5147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Pr="00AF5147">
              <w:rPr>
                <w:rStyle w:val="Strong"/>
                <w:b/>
              </w:rPr>
              <w:t>LXX2-2C</w:t>
            </w:r>
            <w:r>
              <w:rPr>
                <w:rStyle w:val="Strong"/>
                <w:b/>
              </w:rPr>
              <w:t xml:space="preserve">) </w:t>
            </w:r>
            <w:r w:rsidRPr="00AF5147">
              <w:rPr>
                <w:b w:val="0"/>
                <w:sz w:val="24"/>
              </w:rPr>
              <w:t>locates and classifies information in texts</w:t>
            </w:r>
            <w:r>
              <w:rPr>
                <w:b w:val="0"/>
                <w:sz w:val="24"/>
              </w:rPr>
              <w:t>.</w:t>
            </w:r>
          </w:p>
          <w:p w14:paraId="74ABA576" w14:textId="7497A0F3" w:rsidR="00AF5147" w:rsidRPr="00AF5147" w:rsidRDefault="00AF5147" w:rsidP="00AF5147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Pr="00AF5147">
              <w:rPr>
                <w:rStyle w:val="Strong"/>
                <w:b/>
              </w:rPr>
              <w:t>LXX2-4C</w:t>
            </w:r>
            <w:r>
              <w:rPr>
                <w:rStyle w:val="Strong"/>
                <w:b/>
              </w:rPr>
              <w:t xml:space="preserve">) </w:t>
            </w:r>
            <w:r>
              <w:rPr>
                <w:b w:val="0"/>
                <w:sz w:val="24"/>
              </w:rPr>
              <w:t>composes texts in [l</w:t>
            </w:r>
            <w:r w:rsidRPr="00AF5147">
              <w:rPr>
                <w:b w:val="0"/>
                <w:sz w:val="24"/>
              </w:rPr>
              <w:t>anguage] using modelled language</w:t>
            </w:r>
            <w:r>
              <w:rPr>
                <w:b w:val="0"/>
                <w:sz w:val="24"/>
              </w:rPr>
              <w:t>.</w:t>
            </w:r>
          </w:p>
          <w:p w14:paraId="731AB4F8" w14:textId="6A35A5EF" w:rsidR="00AF5147" w:rsidRPr="00AF5147" w:rsidRDefault="00AF5147" w:rsidP="00AF5147">
            <w:pPr>
              <w:rPr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Pr="00AF5147">
              <w:rPr>
                <w:rStyle w:val="Strong"/>
                <w:b/>
              </w:rPr>
              <w:t>LXX2-5U</w:t>
            </w:r>
            <w:r>
              <w:rPr>
                <w:rStyle w:val="Strong"/>
                <w:b/>
              </w:rPr>
              <w:t xml:space="preserve">) </w:t>
            </w:r>
            <w:r w:rsidRPr="00AF5147">
              <w:rPr>
                <w:b w:val="0"/>
                <w:sz w:val="24"/>
              </w:rPr>
              <w:t>recognises pronunciation and intonation patterns</w:t>
            </w:r>
            <w:r>
              <w:rPr>
                <w:b w:val="0"/>
                <w:sz w:val="24"/>
              </w:rPr>
              <w:t xml:space="preserve"> of [l</w:t>
            </w:r>
            <w:r w:rsidRPr="00AF5147">
              <w:rPr>
                <w:b w:val="0"/>
                <w:sz w:val="24"/>
              </w:rPr>
              <w:t>anguage]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629D7DCF" w14:textId="77777777" w:rsidR="00AF5147" w:rsidRPr="00AF5147" w:rsidRDefault="00AF5147" w:rsidP="00AF51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AF5147">
              <w:rPr>
                <w:rStyle w:val="Strong"/>
              </w:rPr>
              <w:t>What day is it?</w:t>
            </w:r>
          </w:p>
          <w:p w14:paraId="4EF067CF" w14:textId="77777777" w:rsidR="00AF5147" w:rsidRPr="00AF5147" w:rsidRDefault="00AF5147" w:rsidP="00AF51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Concept – Months and days of the week</w:t>
            </w:r>
          </w:p>
          <w:p w14:paraId="77CB4278" w14:textId="77777777" w:rsidR="00AF5147" w:rsidRPr="00AF5147" w:rsidRDefault="00AF5147" w:rsidP="00AF51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Duration – Weeks 1-10</w:t>
            </w:r>
          </w:p>
          <w:p w14:paraId="4BC1E05E" w14:textId="77777777" w:rsidR="00AF5147" w:rsidRPr="00AF5147" w:rsidRDefault="00AF5147" w:rsidP="00AF51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AF5147">
              <w:rPr>
                <w:rStyle w:val="Strong"/>
              </w:rPr>
              <w:t>Students:</w:t>
            </w:r>
          </w:p>
          <w:p w14:paraId="67C949D7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participate in activities with teacher support that involve following instructions and interacting with peers</w:t>
            </w:r>
          </w:p>
          <w:p w14:paraId="3022B930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obtain specific information from texts</w:t>
            </w:r>
          </w:p>
          <w:p w14:paraId="3F27387C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compose simple texts using familiar words, formulaic expressions and modelled language</w:t>
            </w:r>
          </w:p>
          <w:p w14:paraId="5EAEC2EA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reproduce pronunciation and intonation and recognise sound–writing relationships.</w:t>
            </w:r>
          </w:p>
          <w:p w14:paraId="33AD5FE6" w14:textId="45E274F4" w:rsidR="00AF5147" w:rsidRPr="00AF5147" w:rsidRDefault="00AF5147" w:rsidP="00AF51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AF5147">
              <w:rPr>
                <w:sz w:val="24"/>
              </w:rPr>
              <w:t>Students collaborate with peers to create an illustrated yearly calendar for a classroom display. They exchange information about birthdays and enter each birthday on the calendar.</w:t>
            </w:r>
          </w:p>
          <w:p w14:paraId="1D44DB4A" w14:textId="77777777" w:rsidR="00AF5147" w:rsidRPr="00AF5147" w:rsidRDefault="00AF5147" w:rsidP="00AF51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AF5147">
              <w:rPr>
                <w:rStyle w:val="Strong"/>
              </w:rPr>
              <w:t>Students with prior learning and/or experience:</w:t>
            </w:r>
          </w:p>
          <w:p w14:paraId="759D6C76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interact with teacher and peers to share information, experiences and feelings</w:t>
            </w:r>
          </w:p>
          <w:p w14:paraId="3356EF1E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locate and organise information from spoken, written, digital and visual texts</w:t>
            </w:r>
          </w:p>
          <w:p w14:paraId="29201C4E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compose texts using formulaic expressions, modelled language and visual supports</w:t>
            </w:r>
          </w:p>
          <w:p w14:paraId="4FEA9DF9" w14:textId="1E2300BA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understand the intonation an</w:t>
            </w:r>
            <w:r>
              <w:rPr>
                <w:sz w:val="24"/>
              </w:rPr>
              <w:t>d phrasing patterns of spoken [l</w:t>
            </w:r>
            <w:r w:rsidRPr="00AF5147">
              <w:rPr>
                <w:sz w:val="24"/>
              </w:rPr>
              <w:t>anguage].</w:t>
            </w:r>
          </w:p>
          <w:p w14:paraId="07583487" w14:textId="63EB08A9" w:rsidR="00AF5147" w:rsidRPr="00AF5147" w:rsidRDefault="00AF5147" w:rsidP="00313E7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AF5147">
              <w:rPr>
                <w:sz w:val="24"/>
              </w:rPr>
              <w:t xml:space="preserve">Students gather information and compare the seasonal characteristics for each month in </w:t>
            </w:r>
            <w:r>
              <w:rPr>
                <w:sz w:val="24"/>
              </w:rPr>
              <w:t>[c</w:t>
            </w:r>
            <w:r w:rsidRPr="00AF5147">
              <w:rPr>
                <w:sz w:val="24"/>
              </w:rPr>
              <w:t>ountry] with those of Australia. They share their findings with the class using modelled language and visual supports.</w:t>
            </w:r>
          </w:p>
        </w:tc>
      </w:tr>
    </w:tbl>
    <w:p w14:paraId="057527FF" w14:textId="47C08976" w:rsidR="00AF5147" w:rsidRDefault="00313E79" w:rsidP="00313E79">
      <w:pPr>
        <w:pStyle w:val="Heading2"/>
      </w:pPr>
      <w:r w:rsidRPr="00313E79">
        <w:lastRenderedPageBreak/>
        <w:t>Year A – Term</w:t>
      </w:r>
      <w:r>
        <w:t xml:space="preserve"> 3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3 - Year A"/>
      </w:tblPr>
      <w:tblGrid>
        <w:gridCol w:w="2552"/>
        <w:gridCol w:w="11765"/>
      </w:tblGrid>
      <w:tr w:rsidR="00AF5147" w:rsidRPr="007B6B2F" w14:paraId="7A6382AB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A8C11AA" w14:textId="77777777" w:rsidR="00AF5147" w:rsidRPr="00AF5147" w:rsidRDefault="00AF5147" w:rsidP="00A77FED">
            <w:pPr>
              <w:widowControl/>
              <w:spacing w:before="192" w:after="192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AF5147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6A8E9127" w14:textId="77777777" w:rsidR="00AF5147" w:rsidRPr="00AF5147" w:rsidRDefault="00AF5147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AF5147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66DDA28E" w14:textId="77777777" w:rsidTr="00AF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5698E3D7" w14:textId="77777777" w:rsidR="00AF5147" w:rsidRPr="00AF5147" w:rsidRDefault="00AF5147" w:rsidP="00AF5147">
            <w:pPr>
              <w:rPr>
                <w:b w:val="0"/>
                <w:sz w:val="24"/>
              </w:rPr>
            </w:pPr>
            <w:r w:rsidRPr="00AF5147">
              <w:rPr>
                <w:b w:val="0"/>
                <w:sz w:val="24"/>
              </w:rPr>
              <w:t>A student:</w:t>
            </w:r>
          </w:p>
          <w:p w14:paraId="478BF4C1" w14:textId="42D8EAC2" w:rsidR="00AF5147" w:rsidRPr="00AF5147" w:rsidRDefault="00AF5147" w:rsidP="00AF5147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Pr="00AF5147">
              <w:rPr>
                <w:rStyle w:val="Strong"/>
                <w:b/>
              </w:rPr>
              <w:t>LXX2-2C</w:t>
            </w:r>
            <w:r>
              <w:rPr>
                <w:rStyle w:val="Strong"/>
                <w:b/>
              </w:rPr>
              <w:t xml:space="preserve">) </w:t>
            </w:r>
            <w:r w:rsidRPr="00AF5147">
              <w:rPr>
                <w:b w:val="0"/>
                <w:sz w:val="24"/>
              </w:rPr>
              <w:t>locates and classifies information in texts</w:t>
            </w:r>
            <w:r>
              <w:rPr>
                <w:b w:val="0"/>
                <w:sz w:val="24"/>
              </w:rPr>
              <w:t>.</w:t>
            </w:r>
          </w:p>
          <w:p w14:paraId="3899E7B4" w14:textId="3A7CB58A" w:rsidR="00AF5147" w:rsidRPr="00AF5147" w:rsidRDefault="00AF5147" w:rsidP="00AF5147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Pr="00AF5147">
              <w:rPr>
                <w:rStyle w:val="Strong"/>
                <w:b/>
              </w:rPr>
              <w:t>LXX2-4C</w:t>
            </w:r>
            <w:r>
              <w:rPr>
                <w:rStyle w:val="Strong"/>
                <w:b/>
              </w:rPr>
              <w:t xml:space="preserve">) </w:t>
            </w:r>
            <w:r w:rsidRPr="00AF5147">
              <w:rPr>
                <w:b w:val="0"/>
                <w:sz w:val="24"/>
              </w:rPr>
              <w:t xml:space="preserve">composes texts in </w:t>
            </w:r>
            <w:r>
              <w:rPr>
                <w:b w:val="0"/>
                <w:sz w:val="24"/>
              </w:rPr>
              <w:t>[l</w:t>
            </w:r>
            <w:r w:rsidRPr="00AF5147">
              <w:rPr>
                <w:b w:val="0"/>
                <w:sz w:val="24"/>
              </w:rPr>
              <w:t>anguage] using modelled language</w:t>
            </w:r>
            <w:r w:rsidR="005801B5">
              <w:rPr>
                <w:b w:val="0"/>
                <w:sz w:val="24"/>
              </w:rPr>
              <w:t>.</w:t>
            </w:r>
          </w:p>
          <w:p w14:paraId="4749FCC2" w14:textId="4F7B06D0" w:rsidR="00AF5147" w:rsidRPr="00AF5147" w:rsidRDefault="005801B5" w:rsidP="005801B5">
            <w:pPr>
              <w:rPr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AF5147">
              <w:rPr>
                <w:rStyle w:val="Strong"/>
                <w:b/>
              </w:rPr>
              <w:t>LXX2-9U</w:t>
            </w:r>
            <w:r>
              <w:rPr>
                <w:rStyle w:val="Strong"/>
                <w:b/>
              </w:rPr>
              <w:t xml:space="preserve">) </w:t>
            </w:r>
            <w:r w:rsidR="00AF5147" w:rsidRPr="00AF5147">
              <w:rPr>
                <w:b w:val="0"/>
                <w:sz w:val="24"/>
              </w:rPr>
              <w:t>recognises how terms and expressions reflect aspects of culture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7C7274CA" w14:textId="77777777" w:rsidR="00AF5147" w:rsidRPr="005801B5" w:rsidRDefault="00AF5147" w:rsidP="00580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5801B5">
              <w:rPr>
                <w:rStyle w:val="Strong"/>
              </w:rPr>
              <w:t>What’s your day like?</w:t>
            </w:r>
          </w:p>
          <w:p w14:paraId="4DF7732D" w14:textId="77777777" w:rsidR="00AF5147" w:rsidRPr="005801B5" w:rsidRDefault="00AF5147" w:rsidP="00580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5801B5">
              <w:rPr>
                <w:sz w:val="24"/>
              </w:rPr>
              <w:t>Concept – Daily routine</w:t>
            </w:r>
          </w:p>
          <w:p w14:paraId="290A60B0" w14:textId="77777777" w:rsidR="00AF5147" w:rsidRPr="005801B5" w:rsidRDefault="00AF5147" w:rsidP="00580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5801B5">
              <w:rPr>
                <w:sz w:val="24"/>
              </w:rPr>
              <w:t>Duration – Weeks 1-10</w:t>
            </w:r>
          </w:p>
          <w:p w14:paraId="0E2C0387" w14:textId="77777777" w:rsidR="00AF5147" w:rsidRPr="005801B5" w:rsidRDefault="00AF5147" w:rsidP="00AF51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5801B5">
              <w:rPr>
                <w:rStyle w:val="Strong"/>
              </w:rPr>
              <w:t>Students:</w:t>
            </w:r>
          </w:p>
          <w:p w14:paraId="498FFF60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obtain specific information from texts</w:t>
            </w:r>
          </w:p>
          <w:p w14:paraId="3444DB98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compose simple texts using familiar words, formulaic expressions and modelled language</w:t>
            </w:r>
          </w:p>
          <w:p w14:paraId="50A92844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understand that ways of communicating and behaving reflect aspects of personal identity.</w:t>
            </w:r>
          </w:p>
          <w:p w14:paraId="6CBC5705" w14:textId="13D1B026" w:rsidR="00AF5147" w:rsidRPr="00AF5147" w:rsidRDefault="00AF5147" w:rsidP="00AF51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AF5147">
              <w:rPr>
                <w:sz w:val="24"/>
              </w:rPr>
              <w:t>Students create a video in which they interview their peers about their daily routine at school and home, using modelled language.</w:t>
            </w:r>
          </w:p>
          <w:p w14:paraId="10634ECF" w14:textId="77777777" w:rsidR="00AF5147" w:rsidRPr="00AF5147" w:rsidRDefault="00AF5147" w:rsidP="00AF514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AF5147">
              <w:rPr>
                <w:rStyle w:val="Strong"/>
              </w:rPr>
              <w:t>Students with prior learning and/or experience:</w:t>
            </w:r>
          </w:p>
          <w:p w14:paraId="4CD31591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locate and organise information from spoken, written, digital and visual texts</w:t>
            </w:r>
          </w:p>
          <w:p w14:paraId="58EF489F" w14:textId="77777777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compose texts using formulaic expressions, modelled language and visual supports</w:t>
            </w:r>
          </w:p>
          <w:p w14:paraId="6EC1D9A5" w14:textId="068EC0DD" w:rsidR="00AF5147" w:rsidRPr="00AF5147" w:rsidRDefault="00AF5147" w:rsidP="00AF5147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sz w:val="24"/>
              </w:rPr>
              <w:t>reflect on their ex</w:t>
            </w:r>
            <w:r w:rsidR="005801B5">
              <w:rPr>
                <w:sz w:val="24"/>
              </w:rPr>
              <w:t>periences when interacting in [l</w:t>
            </w:r>
            <w:r w:rsidRPr="00AF5147">
              <w:rPr>
                <w:sz w:val="24"/>
              </w:rPr>
              <w:t>anguage] and English-speaking contexts, identifying differences in language use and behaviours.</w:t>
            </w:r>
          </w:p>
          <w:p w14:paraId="09784AE3" w14:textId="7F417DB5" w:rsidR="00AF5147" w:rsidRPr="00AF5147" w:rsidRDefault="00AF5147" w:rsidP="00313E7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F5147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AF5147">
              <w:rPr>
                <w:sz w:val="24"/>
              </w:rPr>
              <w:t>Students contribute to a shared blog exchanging information with students from a buddy school, either in [</w:t>
            </w:r>
            <w:r w:rsidR="005801B5">
              <w:rPr>
                <w:sz w:val="24"/>
              </w:rPr>
              <w:t>country] or a [l</w:t>
            </w:r>
            <w:r w:rsidRPr="00AF5147">
              <w:rPr>
                <w:sz w:val="24"/>
              </w:rPr>
              <w:t>anguage] school in the community, about their daily routine at school and home, focusing on similarities and differences.</w:t>
            </w:r>
          </w:p>
        </w:tc>
      </w:tr>
    </w:tbl>
    <w:p w14:paraId="5FB21559" w14:textId="4E5CCAF3" w:rsidR="00AF5147" w:rsidRDefault="00313E79" w:rsidP="00313E79">
      <w:pPr>
        <w:pStyle w:val="Heading2"/>
      </w:pPr>
      <w:r>
        <w:lastRenderedPageBreak/>
        <w:t xml:space="preserve">Year A – </w:t>
      </w:r>
      <w:r w:rsidRPr="00C22701">
        <w:t>Term</w:t>
      </w:r>
      <w:r>
        <w:t xml:space="preserve"> 4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4 - Year A"/>
      </w:tblPr>
      <w:tblGrid>
        <w:gridCol w:w="2552"/>
        <w:gridCol w:w="11765"/>
      </w:tblGrid>
      <w:tr w:rsidR="00AF5147" w:rsidRPr="007B6B2F" w14:paraId="0D0FB2E4" w14:textId="77777777" w:rsidTr="005801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2"/>
        </w:trPr>
        <w:tc>
          <w:tcPr>
            <w:tcW w:w="2552" w:type="dxa"/>
          </w:tcPr>
          <w:p w14:paraId="4DE9E986" w14:textId="77777777" w:rsidR="00AF5147" w:rsidRPr="005801B5" w:rsidRDefault="00AF5147" w:rsidP="00A77FED">
            <w:pPr>
              <w:widowControl/>
              <w:spacing w:after="0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5801B5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21B08CA1" w14:textId="77777777" w:rsidR="00AF5147" w:rsidRPr="005801B5" w:rsidRDefault="00AF5147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5801B5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449B7CC7" w14:textId="77777777" w:rsidTr="00580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2E4E835C" w14:textId="77777777" w:rsidR="00AF5147" w:rsidRPr="005801B5" w:rsidRDefault="00AF5147" w:rsidP="005801B5">
            <w:pPr>
              <w:rPr>
                <w:b/>
                <w:sz w:val="24"/>
              </w:rPr>
            </w:pPr>
            <w:r w:rsidRPr="005801B5">
              <w:rPr>
                <w:sz w:val="24"/>
              </w:rPr>
              <w:t>A student:</w:t>
            </w:r>
          </w:p>
          <w:p w14:paraId="7629DB54" w14:textId="2A316ECF" w:rsidR="00AF5147" w:rsidRPr="005801B5" w:rsidRDefault="005801B5" w:rsidP="005801B5">
            <w:pPr>
              <w:rPr>
                <w:rStyle w:val="Strong"/>
              </w:rPr>
            </w:pPr>
            <w:r>
              <w:rPr>
                <w:rStyle w:val="Strong"/>
              </w:rPr>
              <w:t>(</w:t>
            </w:r>
            <w:r w:rsidR="00AF5147" w:rsidRPr="005801B5">
              <w:rPr>
                <w:rStyle w:val="Strong"/>
              </w:rPr>
              <w:t>LXX2-1C</w:t>
            </w:r>
            <w:r>
              <w:rPr>
                <w:rStyle w:val="Strong"/>
              </w:rPr>
              <w:t>)</w:t>
            </w:r>
          </w:p>
          <w:p w14:paraId="3ED027BE" w14:textId="363AE44C" w:rsidR="00AF5147" w:rsidRPr="005801B5" w:rsidRDefault="00AF5147" w:rsidP="005801B5">
            <w:pPr>
              <w:rPr>
                <w:b/>
                <w:sz w:val="24"/>
              </w:rPr>
            </w:pPr>
            <w:r w:rsidRPr="005801B5">
              <w:rPr>
                <w:sz w:val="24"/>
              </w:rPr>
              <w:t xml:space="preserve">interacts with others to share information and participate in classroom </w:t>
            </w:r>
            <w:r w:rsidR="005801B5">
              <w:rPr>
                <w:sz w:val="24"/>
              </w:rPr>
              <w:t>activities in [l</w:t>
            </w:r>
            <w:r w:rsidRPr="005801B5">
              <w:rPr>
                <w:sz w:val="24"/>
              </w:rPr>
              <w:t>anguage]</w:t>
            </w:r>
            <w:r w:rsidR="005801B5">
              <w:rPr>
                <w:sz w:val="24"/>
              </w:rPr>
              <w:t>.</w:t>
            </w:r>
          </w:p>
          <w:p w14:paraId="30D5ED22" w14:textId="5B3F0F38" w:rsidR="00AF5147" w:rsidRPr="005801B5" w:rsidRDefault="005801B5" w:rsidP="005801B5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5801B5">
              <w:rPr>
                <w:rStyle w:val="Strong"/>
              </w:rPr>
              <w:t>LXX2-4C</w:t>
            </w:r>
            <w:r>
              <w:rPr>
                <w:rStyle w:val="Strong"/>
              </w:rPr>
              <w:t xml:space="preserve">) </w:t>
            </w:r>
            <w:r>
              <w:rPr>
                <w:sz w:val="24"/>
              </w:rPr>
              <w:t>composes texts in [l</w:t>
            </w:r>
            <w:r w:rsidR="00AF5147" w:rsidRPr="005801B5">
              <w:rPr>
                <w:sz w:val="24"/>
              </w:rPr>
              <w:t>anguage] using modelled language</w:t>
            </w:r>
            <w:r>
              <w:rPr>
                <w:sz w:val="24"/>
              </w:rPr>
              <w:t>.</w:t>
            </w:r>
          </w:p>
          <w:p w14:paraId="33FF7949" w14:textId="629E2D0D" w:rsidR="00AF5147" w:rsidRPr="005801B5" w:rsidRDefault="005801B5" w:rsidP="005801B5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5801B5">
              <w:rPr>
                <w:rStyle w:val="Strong"/>
              </w:rPr>
              <w:t>LXX2-6U</w:t>
            </w:r>
            <w:r>
              <w:rPr>
                <w:rStyle w:val="Strong"/>
              </w:rPr>
              <w:t xml:space="preserve">) </w:t>
            </w:r>
            <w:r w:rsidR="00AF5147" w:rsidRPr="005801B5">
              <w:rPr>
                <w:sz w:val="24"/>
              </w:rPr>
              <w:t>demonstrates understandin</w:t>
            </w:r>
            <w:r>
              <w:rPr>
                <w:sz w:val="24"/>
              </w:rPr>
              <w:t>g of basic [l</w:t>
            </w:r>
            <w:r w:rsidR="00AF5147" w:rsidRPr="005801B5">
              <w:rPr>
                <w:sz w:val="24"/>
              </w:rPr>
              <w:t>anguage] writing conventions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6ADCBD8F" w14:textId="77777777" w:rsidR="00AF5147" w:rsidRPr="005801B5" w:rsidRDefault="00AF5147" w:rsidP="005801B5">
            <w:pPr>
              <w:rPr>
                <w:rStyle w:val="Strong"/>
              </w:rPr>
            </w:pPr>
            <w:r w:rsidRPr="005801B5">
              <w:rPr>
                <w:rStyle w:val="Strong"/>
              </w:rPr>
              <w:t>Let’s plan a treasure hunt!</w:t>
            </w:r>
          </w:p>
          <w:p w14:paraId="31610133" w14:textId="77777777" w:rsidR="00AF5147" w:rsidRPr="005801B5" w:rsidRDefault="00AF5147" w:rsidP="005801B5">
            <w:pPr>
              <w:rPr>
                <w:sz w:val="24"/>
              </w:rPr>
            </w:pPr>
            <w:r w:rsidRPr="005801B5">
              <w:rPr>
                <w:sz w:val="24"/>
              </w:rPr>
              <w:t>Concept – Collaborating</w:t>
            </w:r>
          </w:p>
          <w:p w14:paraId="7177CAE1" w14:textId="77777777" w:rsidR="00AF5147" w:rsidRPr="005801B5" w:rsidRDefault="00AF5147" w:rsidP="005801B5">
            <w:pPr>
              <w:rPr>
                <w:sz w:val="24"/>
              </w:rPr>
            </w:pPr>
            <w:r w:rsidRPr="005801B5">
              <w:rPr>
                <w:sz w:val="24"/>
              </w:rPr>
              <w:t>Duration – Weeks 1-5</w:t>
            </w:r>
          </w:p>
          <w:p w14:paraId="1BAF1346" w14:textId="77777777" w:rsidR="00AF5147" w:rsidRPr="005801B5" w:rsidRDefault="00AF5147" w:rsidP="005801B5">
            <w:pPr>
              <w:spacing w:line="276" w:lineRule="auto"/>
              <w:rPr>
                <w:rStyle w:val="Strong"/>
              </w:rPr>
            </w:pPr>
            <w:r w:rsidRPr="005801B5">
              <w:rPr>
                <w:rStyle w:val="Strong"/>
              </w:rPr>
              <w:t>Students:</w:t>
            </w:r>
          </w:p>
          <w:p w14:paraId="26832FE2" w14:textId="23705F7F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801B5">
              <w:rPr>
                <w:sz w:val="24"/>
              </w:rPr>
              <w:t>participate in activities with teacher support that involve following instructi</w:t>
            </w:r>
            <w:r w:rsidR="005801B5">
              <w:rPr>
                <w:sz w:val="24"/>
              </w:rPr>
              <w:t>ons and interacting with peers</w:t>
            </w:r>
          </w:p>
          <w:p w14:paraId="11D0C792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801B5">
              <w:rPr>
                <w:sz w:val="24"/>
              </w:rPr>
              <w:t>create bilingual texts for the classroom, such as descriptions and signs</w:t>
            </w:r>
          </w:p>
          <w:p w14:paraId="1184F70C" w14:textId="739CD0EA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801B5">
              <w:rPr>
                <w:sz w:val="24"/>
              </w:rPr>
              <w:t>recognise and reproduce [</w:t>
            </w:r>
            <w:r w:rsidR="005801B5">
              <w:rPr>
                <w:sz w:val="24"/>
              </w:rPr>
              <w:t>l</w:t>
            </w:r>
            <w:r w:rsidRPr="005801B5">
              <w:rPr>
                <w:sz w:val="24"/>
              </w:rPr>
              <w:t>anguage] letter clusters and letter combinations</w:t>
            </w:r>
            <w:r w:rsidR="005801B5">
              <w:rPr>
                <w:sz w:val="24"/>
              </w:rPr>
              <w:t>.</w:t>
            </w:r>
          </w:p>
          <w:p w14:paraId="4A06612F" w14:textId="13960DAF" w:rsidR="00AF5147" w:rsidRPr="00313E79" w:rsidRDefault="00AF5147" w:rsidP="005801B5">
            <w:pPr>
              <w:spacing w:line="276" w:lineRule="auto"/>
              <w:rPr>
                <w:b/>
                <w:bCs/>
                <w:sz w:val="24"/>
              </w:rPr>
            </w:pPr>
            <w:r w:rsidRPr="005801B5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</w:t>
            </w:r>
            <w:r w:rsidR="00313E79">
              <w:rPr>
                <w:rStyle w:val="Strong"/>
              </w:rPr>
              <w:t xml:space="preserve"> </w:t>
            </w:r>
            <w:r w:rsidRPr="005801B5">
              <w:rPr>
                <w:sz w:val="24"/>
              </w:rPr>
              <w:t xml:space="preserve">Students create simple bilingual signs to name locations within the school for a treasure hunt. </w:t>
            </w:r>
          </w:p>
          <w:p w14:paraId="71CB18D8" w14:textId="77777777" w:rsidR="00AF5147" w:rsidRPr="005801B5" w:rsidRDefault="00AF5147" w:rsidP="005801B5">
            <w:pPr>
              <w:spacing w:line="276" w:lineRule="auto"/>
              <w:rPr>
                <w:rStyle w:val="Strong"/>
              </w:rPr>
            </w:pPr>
            <w:r w:rsidRPr="005801B5">
              <w:rPr>
                <w:rStyle w:val="Strong"/>
              </w:rPr>
              <w:t>Students with prior learning and/or experience:</w:t>
            </w:r>
          </w:p>
          <w:p w14:paraId="17850F55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801B5">
              <w:rPr>
                <w:sz w:val="24"/>
              </w:rPr>
              <w:t xml:space="preserve">participate in classroom activities and collaborative tasks that involve planning or simple transactions </w:t>
            </w:r>
          </w:p>
          <w:p w14:paraId="66A9E2E7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801B5">
              <w:rPr>
                <w:sz w:val="24"/>
              </w:rPr>
              <w:t>compose texts using formulaic expressions, modelled language and visual supports</w:t>
            </w:r>
          </w:p>
          <w:p w14:paraId="1E72AC82" w14:textId="51BD87A1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5801B5">
              <w:rPr>
                <w:sz w:val="24"/>
              </w:rPr>
              <w:t>reproduce letter clusters and use accent marks appropriately</w:t>
            </w:r>
            <w:r w:rsidR="005801B5">
              <w:rPr>
                <w:sz w:val="24"/>
              </w:rPr>
              <w:t>.</w:t>
            </w:r>
          </w:p>
          <w:p w14:paraId="2554E32A" w14:textId="77635983" w:rsidR="00AF5147" w:rsidRPr="005801B5" w:rsidRDefault="00AF5147" w:rsidP="00313E79">
            <w:pPr>
              <w:spacing w:line="276" w:lineRule="auto"/>
              <w:rPr>
                <w:sz w:val="24"/>
              </w:rPr>
            </w:pPr>
            <w:r w:rsidRPr="005801B5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5801B5">
              <w:rPr>
                <w:sz w:val="24"/>
              </w:rPr>
              <w:t>Students work collaboratively to create cards with simple clues for a treasure hunt.</w:t>
            </w:r>
          </w:p>
        </w:tc>
      </w:tr>
      <w:tr w:rsidR="00AF5147" w14:paraId="720A64F6" w14:textId="77777777" w:rsidTr="005801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1C0EB2D1" w14:textId="77777777" w:rsidR="00AF5147" w:rsidRPr="005801B5" w:rsidRDefault="00AF5147" w:rsidP="005801B5">
            <w:pPr>
              <w:rPr>
                <w:b/>
                <w:sz w:val="24"/>
              </w:rPr>
            </w:pPr>
            <w:r w:rsidRPr="005801B5">
              <w:rPr>
                <w:sz w:val="24"/>
              </w:rPr>
              <w:t>A student:</w:t>
            </w:r>
          </w:p>
          <w:p w14:paraId="542D2604" w14:textId="3A0E7F92" w:rsidR="00AF5147" w:rsidRPr="005801B5" w:rsidRDefault="005801B5" w:rsidP="005801B5">
            <w:pPr>
              <w:rPr>
                <w:b/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AF5147" w:rsidRPr="005801B5">
              <w:rPr>
                <w:rStyle w:val="Strong"/>
                <w:color w:val="auto"/>
              </w:rPr>
              <w:t>LXX2-1C</w:t>
            </w:r>
            <w:r>
              <w:rPr>
                <w:rStyle w:val="Strong"/>
                <w:color w:val="auto"/>
              </w:rPr>
              <w:t xml:space="preserve">) </w:t>
            </w:r>
            <w:r w:rsidR="00AF5147" w:rsidRPr="005801B5">
              <w:rPr>
                <w:sz w:val="24"/>
              </w:rPr>
              <w:t>interacts with others to share information and participa</w:t>
            </w:r>
            <w:r>
              <w:rPr>
                <w:sz w:val="24"/>
              </w:rPr>
              <w:t xml:space="preserve">te in classroom activities in </w:t>
            </w:r>
            <w:r>
              <w:rPr>
                <w:sz w:val="24"/>
              </w:rPr>
              <w:lastRenderedPageBreak/>
              <w:t>[l</w:t>
            </w:r>
            <w:r w:rsidR="00AF5147" w:rsidRPr="005801B5">
              <w:rPr>
                <w:sz w:val="24"/>
              </w:rPr>
              <w:t>anguage]</w:t>
            </w:r>
            <w:r>
              <w:rPr>
                <w:sz w:val="24"/>
              </w:rPr>
              <w:t>.</w:t>
            </w:r>
          </w:p>
          <w:p w14:paraId="3781A9E8" w14:textId="2B67AB85" w:rsidR="00AF5147" w:rsidRPr="005801B5" w:rsidRDefault="005801B5" w:rsidP="005801B5">
            <w:pPr>
              <w:rPr>
                <w:b/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AF5147" w:rsidRPr="005801B5">
              <w:rPr>
                <w:rStyle w:val="Strong"/>
                <w:color w:val="auto"/>
              </w:rPr>
              <w:t>LXX2-2C</w:t>
            </w:r>
            <w:r>
              <w:rPr>
                <w:rStyle w:val="Strong"/>
                <w:color w:val="auto"/>
              </w:rPr>
              <w:t xml:space="preserve">) </w:t>
            </w:r>
            <w:r w:rsidR="00AF5147" w:rsidRPr="005801B5">
              <w:rPr>
                <w:sz w:val="24"/>
              </w:rPr>
              <w:t>locates and classifies information in texts</w:t>
            </w:r>
            <w:r>
              <w:rPr>
                <w:sz w:val="24"/>
              </w:rPr>
              <w:t>.</w:t>
            </w:r>
          </w:p>
          <w:p w14:paraId="70E07F64" w14:textId="516EF8BC" w:rsidR="00AF5147" w:rsidRPr="005801B5" w:rsidRDefault="005801B5" w:rsidP="005801B5">
            <w:pPr>
              <w:rPr>
                <w:b/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AF5147" w:rsidRPr="005801B5">
              <w:rPr>
                <w:rStyle w:val="Strong"/>
                <w:color w:val="auto"/>
              </w:rPr>
              <w:t>LXX2-4C</w:t>
            </w:r>
            <w:r>
              <w:rPr>
                <w:rStyle w:val="Strong"/>
                <w:color w:val="auto"/>
              </w:rPr>
              <w:t xml:space="preserve">) </w:t>
            </w:r>
            <w:r>
              <w:rPr>
                <w:sz w:val="24"/>
              </w:rPr>
              <w:t>composes texts in [l</w:t>
            </w:r>
            <w:r w:rsidR="00AF5147" w:rsidRPr="005801B5">
              <w:rPr>
                <w:sz w:val="24"/>
              </w:rPr>
              <w:t>anguage] using modelled language</w:t>
            </w:r>
            <w:r>
              <w:rPr>
                <w:sz w:val="24"/>
              </w:rPr>
              <w:t>.</w:t>
            </w:r>
          </w:p>
          <w:p w14:paraId="37CC37FC" w14:textId="2B5E093E" w:rsidR="00AF5147" w:rsidRPr="005801B5" w:rsidRDefault="005801B5" w:rsidP="005801B5">
            <w:pPr>
              <w:rPr>
                <w:b/>
                <w:sz w:val="24"/>
              </w:rPr>
            </w:pPr>
            <w:r>
              <w:rPr>
                <w:rStyle w:val="Strong"/>
                <w:color w:val="auto"/>
              </w:rPr>
              <w:t>(</w:t>
            </w:r>
            <w:r w:rsidR="00AF5147" w:rsidRPr="005801B5">
              <w:rPr>
                <w:rStyle w:val="Strong"/>
                <w:color w:val="auto"/>
              </w:rPr>
              <w:t>LXX2-7U</w:t>
            </w:r>
            <w:r>
              <w:rPr>
                <w:rStyle w:val="Strong"/>
                <w:color w:val="auto"/>
              </w:rPr>
              <w:t xml:space="preserve">) </w:t>
            </w:r>
            <w:r w:rsidR="00AF5147" w:rsidRPr="005801B5">
              <w:rPr>
                <w:sz w:val="24"/>
              </w:rPr>
              <w:t>demonstrates understanding of elements o</w:t>
            </w:r>
            <w:r>
              <w:rPr>
                <w:sz w:val="24"/>
              </w:rPr>
              <w:t>f [l</w:t>
            </w:r>
            <w:r w:rsidR="00AF5147" w:rsidRPr="005801B5">
              <w:rPr>
                <w:sz w:val="24"/>
              </w:rPr>
              <w:t>anguage] grammar in familiar language patterns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308C8102" w14:textId="77777777" w:rsidR="00AF5147" w:rsidRPr="0008387E" w:rsidRDefault="00AF5147" w:rsidP="005801B5">
            <w:pPr>
              <w:rPr>
                <w:rStyle w:val="Strong"/>
              </w:rPr>
            </w:pPr>
            <w:r w:rsidRPr="0008387E">
              <w:rPr>
                <w:rStyle w:val="Strong"/>
              </w:rPr>
              <w:lastRenderedPageBreak/>
              <w:t>Look what we’ve made!</w:t>
            </w:r>
          </w:p>
          <w:p w14:paraId="193E07FD" w14:textId="77777777" w:rsidR="00AF5147" w:rsidRPr="0008387E" w:rsidRDefault="00AF5147" w:rsidP="0008387E">
            <w:pPr>
              <w:rPr>
                <w:sz w:val="24"/>
              </w:rPr>
            </w:pPr>
            <w:r w:rsidRPr="0008387E">
              <w:rPr>
                <w:sz w:val="24"/>
              </w:rPr>
              <w:t>Concept – Following instructions</w:t>
            </w:r>
          </w:p>
          <w:p w14:paraId="7BC53BB7" w14:textId="77777777" w:rsidR="00AF5147" w:rsidRPr="0008387E" w:rsidRDefault="00AF5147" w:rsidP="0008387E">
            <w:pPr>
              <w:rPr>
                <w:sz w:val="24"/>
              </w:rPr>
            </w:pPr>
            <w:r w:rsidRPr="0008387E">
              <w:rPr>
                <w:sz w:val="24"/>
              </w:rPr>
              <w:t>Duration – Weeks 6-10</w:t>
            </w:r>
          </w:p>
          <w:p w14:paraId="5890CE45" w14:textId="77777777" w:rsidR="00AF5147" w:rsidRPr="0008387E" w:rsidRDefault="00AF5147" w:rsidP="005801B5">
            <w:pPr>
              <w:spacing w:line="276" w:lineRule="auto"/>
              <w:rPr>
                <w:rStyle w:val="Strong"/>
              </w:rPr>
            </w:pPr>
            <w:r w:rsidRPr="0008387E">
              <w:rPr>
                <w:rStyle w:val="Strong"/>
              </w:rPr>
              <w:t>Students:</w:t>
            </w:r>
          </w:p>
          <w:p w14:paraId="46461165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 xml:space="preserve">participate in activities with teacher support that involve following instructions and interacting with </w:t>
            </w:r>
            <w:r w:rsidRPr="005801B5">
              <w:rPr>
                <w:color w:val="auto"/>
                <w:sz w:val="24"/>
              </w:rPr>
              <w:lastRenderedPageBreak/>
              <w:t>peers</w:t>
            </w:r>
          </w:p>
          <w:p w14:paraId="091631DA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obtain specific information from texts</w:t>
            </w:r>
          </w:p>
          <w:p w14:paraId="338329B9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compose simple texts using familiar words, formulaic expressions and modelled language</w:t>
            </w:r>
          </w:p>
          <w:p w14:paraId="49E47A85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understand and identify elements of basic grammar and sentence structure.</w:t>
            </w:r>
          </w:p>
          <w:p w14:paraId="0ADF50B1" w14:textId="75F8BFCE" w:rsidR="00AF5147" w:rsidRPr="005801B5" w:rsidRDefault="00AF5147" w:rsidP="005801B5">
            <w:pPr>
              <w:spacing w:line="276" w:lineRule="auto"/>
              <w:rPr>
                <w:sz w:val="24"/>
              </w:rPr>
            </w:pPr>
            <w:r w:rsidRPr="005801B5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5801B5">
              <w:rPr>
                <w:sz w:val="24"/>
              </w:rPr>
              <w:t>Students engage with an instructional video and work in groups to make a cultural craft item. They present their craft item to the class using formulaic expressions and modelled language.</w:t>
            </w:r>
          </w:p>
          <w:p w14:paraId="34274A87" w14:textId="77777777" w:rsidR="00AF5147" w:rsidRPr="005801B5" w:rsidRDefault="00AF5147" w:rsidP="005801B5">
            <w:pPr>
              <w:spacing w:line="276" w:lineRule="auto"/>
              <w:rPr>
                <w:rStyle w:val="Strong"/>
              </w:rPr>
            </w:pPr>
            <w:r w:rsidRPr="005801B5">
              <w:rPr>
                <w:rStyle w:val="Strong"/>
              </w:rPr>
              <w:t>Students with prior learning and/or experience:</w:t>
            </w:r>
          </w:p>
          <w:p w14:paraId="6262E7AB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participate in classroom activities and collaborative tasks that involve planning or simple transactions</w:t>
            </w:r>
          </w:p>
          <w:p w14:paraId="075E8808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locate and organise information from spoken, written, digital and visual texts</w:t>
            </w:r>
          </w:p>
          <w:p w14:paraId="50954684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compose texts using formulaic expressions, modelled language and visual supports</w:t>
            </w:r>
          </w:p>
          <w:p w14:paraId="09BF04DB" w14:textId="77777777" w:rsidR="00AF5147" w:rsidRPr="005801B5" w:rsidRDefault="00AF5147" w:rsidP="005801B5">
            <w:pPr>
              <w:pStyle w:val="ListBullet"/>
              <w:numPr>
                <w:ilvl w:val="0"/>
                <w:numId w:val="1"/>
              </w:numPr>
              <w:mirrorIndents w:val="0"/>
              <w:rPr>
                <w:color w:val="auto"/>
                <w:sz w:val="24"/>
              </w:rPr>
            </w:pPr>
            <w:r w:rsidRPr="005801B5">
              <w:rPr>
                <w:color w:val="auto"/>
                <w:sz w:val="24"/>
              </w:rPr>
              <w:t>develop knowledge of grammatical elements to describe actions, people and objects.</w:t>
            </w:r>
          </w:p>
          <w:p w14:paraId="66CD6E39" w14:textId="45954786" w:rsidR="00AF5147" w:rsidRPr="005801B5" w:rsidRDefault="00AF5147" w:rsidP="00313E79">
            <w:pPr>
              <w:spacing w:line="276" w:lineRule="auto"/>
              <w:rPr>
                <w:sz w:val="24"/>
              </w:rPr>
            </w:pPr>
            <w:r w:rsidRPr="005801B5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5801B5">
              <w:rPr>
                <w:sz w:val="24"/>
              </w:rPr>
              <w:t>Students engage with an instructional video and work in groups to make a cultural craft item. They present their craft item to the class and explain its cultural significance.</w:t>
            </w:r>
          </w:p>
        </w:tc>
      </w:tr>
    </w:tbl>
    <w:p w14:paraId="31A666D8" w14:textId="77777777" w:rsidR="00AF5147" w:rsidRPr="0008387E" w:rsidRDefault="00AF5147" w:rsidP="0008387E">
      <w:r w:rsidRPr="0008387E">
        <w:lastRenderedPageBreak/>
        <w:br w:type="page"/>
      </w:r>
    </w:p>
    <w:p w14:paraId="1D8E101C" w14:textId="1F94DC4E" w:rsidR="00AF5147" w:rsidRDefault="00AF5147" w:rsidP="00313E79">
      <w:pPr>
        <w:pStyle w:val="Heading2"/>
      </w:pPr>
      <w:r>
        <w:lastRenderedPageBreak/>
        <w:t>Year B</w:t>
      </w:r>
      <w:r w:rsidR="00313E79">
        <w:t xml:space="preserve"> – </w:t>
      </w:r>
      <w:r>
        <w:t>Term 1</w:t>
      </w:r>
    </w:p>
    <w:tbl>
      <w:tblPr>
        <w:tblStyle w:val="Tableheader"/>
        <w:tblW w:w="14317" w:type="dxa"/>
        <w:tblInd w:w="-30" w:type="dxa"/>
        <w:tblLook w:val="0420" w:firstRow="1" w:lastRow="0" w:firstColumn="0" w:lastColumn="0" w:noHBand="0" w:noVBand="1"/>
        <w:tblCaption w:val="Term 1 - Year B"/>
      </w:tblPr>
      <w:tblGrid>
        <w:gridCol w:w="2552"/>
        <w:gridCol w:w="11765"/>
      </w:tblGrid>
      <w:tr w:rsidR="00AF5147" w:rsidRPr="007B6B2F" w14:paraId="723413D6" w14:textId="77777777" w:rsidTr="00CF0B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6"/>
        </w:trPr>
        <w:tc>
          <w:tcPr>
            <w:tcW w:w="2552" w:type="dxa"/>
          </w:tcPr>
          <w:p w14:paraId="6E0CC3A8" w14:textId="77777777" w:rsidR="00AF5147" w:rsidRPr="0008387E" w:rsidRDefault="00AF5147" w:rsidP="00A77FED">
            <w:pPr>
              <w:widowControl/>
              <w:spacing w:after="0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08387E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7ABAFACA" w14:textId="77777777" w:rsidR="00AF5147" w:rsidRPr="0008387E" w:rsidRDefault="00AF5147" w:rsidP="00A77FED">
            <w:pPr>
              <w:widowControl/>
              <w:spacing w:after="0" w:line="276" w:lineRule="auto"/>
              <w:textboxTightWrap w:val="none"/>
              <w:rPr>
                <w:sz w:val="24"/>
                <w:lang w:eastAsia="zh-CN"/>
              </w:rPr>
            </w:pPr>
            <w:r w:rsidRPr="0008387E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577A0CB1" w14:textId="77777777" w:rsidTr="000838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vAlign w:val="top"/>
          </w:tcPr>
          <w:p w14:paraId="52E9EDB4" w14:textId="77777777" w:rsidR="00AF5147" w:rsidRPr="0008387E" w:rsidRDefault="00AF5147" w:rsidP="0008387E">
            <w:pPr>
              <w:rPr>
                <w:b/>
                <w:sz w:val="24"/>
              </w:rPr>
            </w:pPr>
            <w:r w:rsidRPr="0008387E">
              <w:rPr>
                <w:sz w:val="24"/>
              </w:rPr>
              <w:t>A student:</w:t>
            </w:r>
          </w:p>
          <w:p w14:paraId="464193CD" w14:textId="5634BD64" w:rsidR="00AF5147" w:rsidRPr="0008387E" w:rsidRDefault="0008387E" w:rsidP="0008387E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08387E">
              <w:rPr>
                <w:rStyle w:val="Strong"/>
              </w:rPr>
              <w:t>LXX2-2C</w:t>
            </w:r>
            <w:r>
              <w:rPr>
                <w:rStyle w:val="Strong"/>
              </w:rPr>
              <w:t xml:space="preserve">) </w:t>
            </w:r>
            <w:r w:rsidR="00AF5147" w:rsidRPr="0008387E">
              <w:rPr>
                <w:sz w:val="24"/>
              </w:rPr>
              <w:t>locates and classifies information in texts</w:t>
            </w:r>
            <w:r>
              <w:rPr>
                <w:sz w:val="24"/>
              </w:rPr>
              <w:t>.</w:t>
            </w:r>
          </w:p>
          <w:p w14:paraId="33FAC873" w14:textId="469E406D" w:rsidR="00AF5147" w:rsidRPr="0008387E" w:rsidRDefault="0008387E" w:rsidP="0008387E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08387E">
              <w:rPr>
                <w:rStyle w:val="Strong"/>
              </w:rPr>
              <w:t>LXX2-3C</w:t>
            </w:r>
            <w:r>
              <w:rPr>
                <w:rStyle w:val="Strong"/>
              </w:rPr>
              <w:t xml:space="preserve">) </w:t>
            </w:r>
            <w:r w:rsidR="00AF5147" w:rsidRPr="0008387E">
              <w:rPr>
                <w:sz w:val="24"/>
              </w:rPr>
              <w:t>responds to texts in a variety of ways</w:t>
            </w:r>
            <w:r>
              <w:rPr>
                <w:sz w:val="24"/>
              </w:rPr>
              <w:t>.</w:t>
            </w:r>
          </w:p>
          <w:p w14:paraId="15D9B4F3" w14:textId="5810829D" w:rsidR="00AF5147" w:rsidRPr="0008387E" w:rsidRDefault="00CF0B0A" w:rsidP="0008387E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08387E">
              <w:rPr>
                <w:rStyle w:val="Strong"/>
              </w:rPr>
              <w:t>LXX2-4C</w:t>
            </w:r>
            <w:r>
              <w:rPr>
                <w:rStyle w:val="Strong"/>
              </w:rPr>
              <w:t xml:space="preserve">) </w:t>
            </w:r>
            <w:r w:rsidR="00AF5147" w:rsidRPr="0008387E">
              <w:rPr>
                <w:sz w:val="24"/>
              </w:rPr>
              <w:t>composes texts in [</w:t>
            </w:r>
            <w:r>
              <w:rPr>
                <w:sz w:val="24"/>
              </w:rPr>
              <w:t>l</w:t>
            </w:r>
            <w:r w:rsidR="00AF5147" w:rsidRPr="0008387E">
              <w:rPr>
                <w:sz w:val="24"/>
              </w:rPr>
              <w:t>anguage] using modelled language</w:t>
            </w:r>
            <w:r>
              <w:rPr>
                <w:sz w:val="24"/>
              </w:rPr>
              <w:t>.</w:t>
            </w:r>
          </w:p>
          <w:p w14:paraId="75A5A953" w14:textId="5053FB8F" w:rsidR="00AF5147" w:rsidRPr="0008387E" w:rsidRDefault="00CF0B0A" w:rsidP="0008387E">
            <w:pPr>
              <w:rPr>
                <w:b/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08387E">
              <w:rPr>
                <w:rStyle w:val="Strong"/>
              </w:rPr>
              <w:t>LXX2-7U</w:t>
            </w:r>
            <w:r>
              <w:rPr>
                <w:rStyle w:val="Strong"/>
              </w:rPr>
              <w:t xml:space="preserve">) </w:t>
            </w:r>
            <w:r w:rsidR="00AF5147" w:rsidRPr="0008387E">
              <w:rPr>
                <w:sz w:val="24"/>
              </w:rPr>
              <w:t xml:space="preserve">demonstrates </w:t>
            </w:r>
            <w:r>
              <w:rPr>
                <w:sz w:val="24"/>
              </w:rPr>
              <w:t>understanding of elements of [l</w:t>
            </w:r>
            <w:r w:rsidR="00AF5147" w:rsidRPr="0008387E">
              <w:rPr>
                <w:sz w:val="24"/>
              </w:rPr>
              <w:t>anguage] grammar in familiar language patterns</w:t>
            </w:r>
            <w:r>
              <w:rPr>
                <w:sz w:val="24"/>
              </w:rPr>
              <w:t>.</w:t>
            </w:r>
          </w:p>
          <w:p w14:paraId="7ADAD7BD" w14:textId="66817075" w:rsidR="00AF5147" w:rsidRPr="0008387E" w:rsidRDefault="00CF0B0A" w:rsidP="00CF0B0A">
            <w:pPr>
              <w:rPr>
                <w:sz w:val="24"/>
              </w:rPr>
            </w:pPr>
            <w:r>
              <w:rPr>
                <w:rStyle w:val="Strong"/>
              </w:rPr>
              <w:t>(</w:t>
            </w:r>
            <w:r w:rsidR="00AF5147" w:rsidRPr="0008387E">
              <w:rPr>
                <w:rStyle w:val="Strong"/>
              </w:rPr>
              <w:t>LXX2-8U</w:t>
            </w:r>
            <w:r>
              <w:rPr>
                <w:rStyle w:val="Strong"/>
              </w:rPr>
              <w:t xml:space="preserve">) </w:t>
            </w:r>
            <w:r w:rsidR="00AF5147" w:rsidRPr="0008387E">
              <w:rPr>
                <w:sz w:val="24"/>
              </w:rPr>
              <w:t>demonstrates an awareness of how familiar texts are structured</w:t>
            </w:r>
            <w:r>
              <w:rPr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38937728" w14:textId="77777777" w:rsidR="00AF5147" w:rsidRPr="00CF0B0A" w:rsidRDefault="00AF5147" w:rsidP="00CF0B0A">
            <w:pPr>
              <w:rPr>
                <w:rStyle w:val="Strong"/>
              </w:rPr>
            </w:pPr>
            <w:r w:rsidRPr="00CF0B0A">
              <w:rPr>
                <w:rStyle w:val="Strong"/>
              </w:rPr>
              <w:t>Friends for ever!</w:t>
            </w:r>
          </w:p>
          <w:p w14:paraId="0C4EF900" w14:textId="77777777" w:rsidR="00AF5147" w:rsidRPr="00CF0B0A" w:rsidRDefault="00AF5147" w:rsidP="00CF0B0A">
            <w:pPr>
              <w:rPr>
                <w:sz w:val="24"/>
              </w:rPr>
            </w:pPr>
            <w:r w:rsidRPr="00CF0B0A">
              <w:rPr>
                <w:sz w:val="24"/>
              </w:rPr>
              <w:t>Concept – Friendship</w:t>
            </w:r>
          </w:p>
          <w:p w14:paraId="4CB322B5" w14:textId="77777777" w:rsidR="00AF5147" w:rsidRPr="00CF0B0A" w:rsidRDefault="00AF5147" w:rsidP="00CF0B0A">
            <w:pPr>
              <w:rPr>
                <w:sz w:val="24"/>
              </w:rPr>
            </w:pPr>
            <w:r w:rsidRPr="00CF0B0A">
              <w:rPr>
                <w:sz w:val="24"/>
              </w:rPr>
              <w:t>Duration – Weeks 1-10</w:t>
            </w:r>
          </w:p>
          <w:p w14:paraId="0F474BF4" w14:textId="77777777" w:rsidR="00AF5147" w:rsidRPr="00CF0B0A" w:rsidRDefault="00AF5147" w:rsidP="0008387E">
            <w:pPr>
              <w:spacing w:line="276" w:lineRule="auto"/>
              <w:rPr>
                <w:rStyle w:val="Strong"/>
              </w:rPr>
            </w:pPr>
            <w:r w:rsidRPr="00CF0B0A">
              <w:rPr>
                <w:rStyle w:val="Strong"/>
              </w:rPr>
              <w:t>Students:</w:t>
            </w:r>
          </w:p>
          <w:p w14:paraId="3D398D15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obtain specific information from texts</w:t>
            </w:r>
          </w:p>
          <w:p w14:paraId="63E6365E" w14:textId="39D5B76A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respond to texts using graphic, visual and digital supports, in English or [</w:t>
            </w:r>
            <w:r w:rsidR="00CF0B0A">
              <w:rPr>
                <w:sz w:val="24"/>
              </w:rPr>
              <w:t>l</w:t>
            </w:r>
            <w:r w:rsidRPr="0008387E">
              <w:rPr>
                <w:sz w:val="24"/>
              </w:rPr>
              <w:t>anguage], using simple statements</w:t>
            </w:r>
          </w:p>
          <w:p w14:paraId="11C0A8E4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compose simple texts using familiar words, formulaic expressions and modelled language</w:t>
            </w:r>
          </w:p>
          <w:p w14:paraId="271BE628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understand and identify elements of basic grammar and sentence structure</w:t>
            </w:r>
          </w:p>
          <w:p w14:paraId="74595043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identify particular language features and textual conventions in familiar texts.</w:t>
            </w:r>
          </w:p>
          <w:p w14:paraId="59570ACB" w14:textId="5A9F76C9" w:rsidR="00AF5147" w:rsidRPr="0008387E" w:rsidRDefault="00AF5147" w:rsidP="0008387E">
            <w:pPr>
              <w:spacing w:line="276" w:lineRule="auto"/>
              <w:rPr>
                <w:sz w:val="24"/>
              </w:rPr>
            </w:pPr>
            <w:r w:rsidRPr="0008387E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08387E">
              <w:rPr>
                <w:sz w:val="24"/>
              </w:rPr>
              <w:t>Using simple captions and images, students create a simple digital picture story about friendship to share with younger learners of [</w:t>
            </w:r>
            <w:r w:rsidR="00CF0B0A">
              <w:rPr>
                <w:sz w:val="24"/>
              </w:rPr>
              <w:t>l</w:t>
            </w:r>
            <w:r w:rsidRPr="0008387E">
              <w:rPr>
                <w:sz w:val="24"/>
              </w:rPr>
              <w:t>anguage].</w:t>
            </w:r>
          </w:p>
          <w:p w14:paraId="7B45E782" w14:textId="77777777" w:rsidR="00AF5147" w:rsidRPr="0008387E" w:rsidRDefault="00AF5147" w:rsidP="0008387E">
            <w:pPr>
              <w:spacing w:line="276" w:lineRule="auto"/>
              <w:rPr>
                <w:rStyle w:val="Strong"/>
              </w:rPr>
            </w:pPr>
            <w:r w:rsidRPr="0008387E">
              <w:rPr>
                <w:rStyle w:val="Strong"/>
              </w:rPr>
              <w:t>Students with prior learning and/or experience:</w:t>
            </w:r>
          </w:p>
          <w:p w14:paraId="43CF574B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locate and organise information from spoken, written, digital and visual texts</w:t>
            </w:r>
          </w:p>
          <w:p w14:paraId="0454B5D6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respond in English or [Language] to texts, using spoken, written and digital modes, and models</w:t>
            </w:r>
          </w:p>
          <w:p w14:paraId="40D08133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compose texts using formulaic expressions, modelled language and visual supports</w:t>
            </w:r>
          </w:p>
          <w:p w14:paraId="19F94CAF" w14:textId="77777777" w:rsidR="00AF5147" w:rsidRPr="0008387E" w:rsidRDefault="00AF5147" w:rsidP="0008387E">
            <w:pPr>
              <w:pStyle w:val="ListBullet"/>
              <w:numPr>
                <w:ilvl w:val="0"/>
                <w:numId w:val="1"/>
              </w:numPr>
              <w:mirrorIndents w:val="0"/>
              <w:rPr>
                <w:sz w:val="24"/>
              </w:rPr>
            </w:pPr>
            <w:r w:rsidRPr="0008387E">
              <w:rPr>
                <w:sz w:val="24"/>
              </w:rPr>
              <w:t>develop knowledge of grammatical elements to describe actions, people and objects.</w:t>
            </w:r>
          </w:p>
          <w:p w14:paraId="664A9D1B" w14:textId="331E2407" w:rsidR="00AF5147" w:rsidRPr="0008387E" w:rsidRDefault="00AF5147" w:rsidP="00313E79">
            <w:pPr>
              <w:spacing w:line="276" w:lineRule="auto"/>
              <w:rPr>
                <w:sz w:val="24"/>
              </w:rPr>
            </w:pPr>
            <w:r w:rsidRPr="0008387E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08387E">
              <w:rPr>
                <w:sz w:val="24"/>
              </w:rPr>
              <w:t>Students collaborate with peers to create a digital story about friendship using modelled language and images.</w:t>
            </w:r>
          </w:p>
        </w:tc>
      </w:tr>
    </w:tbl>
    <w:p w14:paraId="0045D41F" w14:textId="3CB0BDEF" w:rsidR="00AF5147" w:rsidRDefault="00313E79" w:rsidP="00313E79">
      <w:pPr>
        <w:pStyle w:val="Heading2"/>
      </w:pPr>
      <w:r w:rsidRPr="00313E79">
        <w:lastRenderedPageBreak/>
        <w:t>Year B – Term</w:t>
      </w:r>
      <w:r>
        <w:t xml:space="preserve"> 2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2 - Year B"/>
      </w:tblPr>
      <w:tblGrid>
        <w:gridCol w:w="2552"/>
        <w:gridCol w:w="11765"/>
      </w:tblGrid>
      <w:tr w:rsidR="00AF5147" w:rsidRPr="007B6B2F" w14:paraId="3396578F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11E7595E" w14:textId="77777777" w:rsidR="00AF5147" w:rsidRPr="00CF0B0A" w:rsidRDefault="00AF5147" w:rsidP="00A77FED">
            <w:pPr>
              <w:widowControl/>
              <w:spacing w:before="192" w:after="192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CF0B0A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735C3626" w14:textId="77777777" w:rsidR="00AF5147" w:rsidRPr="00CF0B0A" w:rsidRDefault="00AF5147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F0B0A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000A1095" w14:textId="77777777" w:rsidTr="00CF0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29A9C977" w14:textId="77777777" w:rsidR="00AF5147" w:rsidRPr="00CF0B0A" w:rsidRDefault="00AF5147" w:rsidP="00CF0B0A">
            <w:pPr>
              <w:rPr>
                <w:b w:val="0"/>
                <w:sz w:val="24"/>
              </w:rPr>
            </w:pPr>
            <w:r w:rsidRPr="00CF0B0A">
              <w:rPr>
                <w:b w:val="0"/>
                <w:sz w:val="24"/>
              </w:rPr>
              <w:t>A student:</w:t>
            </w:r>
          </w:p>
          <w:p w14:paraId="69689515" w14:textId="356CD19C" w:rsidR="00AF5147" w:rsidRPr="00CF0B0A" w:rsidRDefault="00CF0B0A" w:rsidP="00CF0B0A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CF0B0A">
              <w:rPr>
                <w:rStyle w:val="Strong"/>
                <w:b/>
              </w:rPr>
              <w:t>LXX2-2C</w:t>
            </w:r>
            <w:r>
              <w:rPr>
                <w:rStyle w:val="Strong"/>
                <w:b/>
              </w:rPr>
              <w:t xml:space="preserve">) </w:t>
            </w:r>
            <w:r w:rsidR="00AF5147" w:rsidRPr="00CF0B0A">
              <w:rPr>
                <w:b w:val="0"/>
                <w:sz w:val="24"/>
              </w:rPr>
              <w:t>locates and classifies information in texts</w:t>
            </w:r>
          </w:p>
          <w:p w14:paraId="78BD5586" w14:textId="0E467007" w:rsidR="00AF5147" w:rsidRPr="00CF0B0A" w:rsidRDefault="00CF0B0A" w:rsidP="00CF0B0A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CF0B0A">
              <w:rPr>
                <w:rStyle w:val="Strong"/>
                <w:b/>
              </w:rPr>
              <w:t>LXX2-3C</w:t>
            </w:r>
            <w:r>
              <w:rPr>
                <w:rStyle w:val="Strong"/>
                <w:b/>
              </w:rPr>
              <w:t xml:space="preserve">) </w:t>
            </w:r>
            <w:r w:rsidR="00AF5147" w:rsidRPr="00CF0B0A">
              <w:rPr>
                <w:b w:val="0"/>
                <w:sz w:val="24"/>
              </w:rPr>
              <w:t>responds to texts in a variety of ways</w:t>
            </w:r>
            <w:r>
              <w:rPr>
                <w:b w:val="0"/>
                <w:sz w:val="24"/>
              </w:rPr>
              <w:t>.</w:t>
            </w:r>
          </w:p>
          <w:p w14:paraId="5CCD8548" w14:textId="20F0472A" w:rsidR="00AF5147" w:rsidRPr="00CF0B0A" w:rsidRDefault="00CF0B0A" w:rsidP="00CF0B0A">
            <w:pPr>
              <w:rPr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CF0B0A">
              <w:rPr>
                <w:rStyle w:val="Strong"/>
                <w:b/>
              </w:rPr>
              <w:t>LXX2-9U</w:t>
            </w:r>
            <w:r>
              <w:rPr>
                <w:rStyle w:val="Strong"/>
                <w:b/>
              </w:rPr>
              <w:t xml:space="preserve">) </w:t>
            </w:r>
            <w:r w:rsidR="00AF5147" w:rsidRPr="00CF0B0A">
              <w:rPr>
                <w:b w:val="0"/>
                <w:sz w:val="24"/>
              </w:rPr>
              <w:t>recognises how terms and expressions reflect aspects of culture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537EFA77" w14:textId="77777777" w:rsidR="00AF5147" w:rsidRPr="00CF0B0A" w:rsidRDefault="00AF5147" w:rsidP="00CF0B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CF0B0A">
              <w:rPr>
                <w:rStyle w:val="Strong"/>
              </w:rPr>
              <w:t>Where do you like to hang out?</w:t>
            </w:r>
          </w:p>
          <w:p w14:paraId="495B82DE" w14:textId="77777777" w:rsidR="00AF5147" w:rsidRPr="00CF0B0A" w:rsidRDefault="00AF5147" w:rsidP="00CF0B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Concept – Leisure</w:t>
            </w:r>
          </w:p>
          <w:p w14:paraId="56B85E1B" w14:textId="77777777" w:rsidR="00AF5147" w:rsidRPr="00CF0B0A" w:rsidRDefault="00AF5147" w:rsidP="00CF0B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Duration – Weeks 1-10</w:t>
            </w:r>
          </w:p>
          <w:p w14:paraId="79FF1B61" w14:textId="77777777" w:rsidR="00AF5147" w:rsidRPr="00CF0B0A" w:rsidRDefault="00AF5147" w:rsidP="00CF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CF0B0A">
              <w:rPr>
                <w:rStyle w:val="Strong"/>
              </w:rPr>
              <w:t>Students:</w:t>
            </w:r>
          </w:p>
          <w:p w14:paraId="4ACA55D1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obtain specific information from texts</w:t>
            </w:r>
          </w:p>
          <w:p w14:paraId="4F4B1D40" w14:textId="070F8580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respond to texts using graphic, visual and di</w:t>
            </w:r>
            <w:r w:rsidR="00CF0B0A">
              <w:rPr>
                <w:sz w:val="24"/>
              </w:rPr>
              <w:t>gital supports, in English or [l</w:t>
            </w:r>
            <w:r w:rsidRPr="00CF0B0A">
              <w:rPr>
                <w:sz w:val="24"/>
              </w:rPr>
              <w:t>anguage], using simple statements</w:t>
            </w:r>
          </w:p>
          <w:p w14:paraId="0FADF06D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understand that ways of communicating and behaving reflect aspects of personal identity.</w:t>
            </w:r>
          </w:p>
          <w:p w14:paraId="0FBE880A" w14:textId="336515D1" w:rsidR="00AF5147" w:rsidRPr="00CF0B0A" w:rsidRDefault="00AF5147" w:rsidP="00CF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CF0B0A">
              <w:rPr>
                <w:sz w:val="24"/>
              </w:rPr>
              <w:t>Students use modelled questions to interview their peers about their favourite pastimes. They collect data, record results in the form of a visual display and present their findings.</w:t>
            </w:r>
          </w:p>
          <w:p w14:paraId="1B75ABE5" w14:textId="77777777" w:rsidR="00AF5147" w:rsidRPr="00CF0B0A" w:rsidRDefault="00AF5147" w:rsidP="00CF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CF0B0A">
              <w:rPr>
                <w:rStyle w:val="Strong"/>
              </w:rPr>
              <w:t>Students with prior learning and/or experience:</w:t>
            </w:r>
          </w:p>
          <w:p w14:paraId="0C5035E1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locate and organise information from spoken, written, digital and visual texts</w:t>
            </w:r>
          </w:p>
          <w:p w14:paraId="7C2FA95D" w14:textId="7E804DA8" w:rsidR="00AF5147" w:rsidRPr="00CF0B0A" w:rsidRDefault="00CF0B0A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spond in English or [l</w:t>
            </w:r>
            <w:r w:rsidR="00AF5147" w:rsidRPr="00CF0B0A">
              <w:rPr>
                <w:sz w:val="24"/>
              </w:rPr>
              <w:t>anguage] to texts, using spoken, written and digital modes, and models</w:t>
            </w:r>
          </w:p>
          <w:p w14:paraId="4B815091" w14:textId="3A5E3CE3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reflect on their ex</w:t>
            </w:r>
            <w:r w:rsidR="00CF0B0A">
              <w:rPr>
                <w:sz w:val="24"/>
              </w:rPr>
              <w:t>periences when interacting in [l</w:t>
            </w:r>
            <w:r w:rsidRPr="00CF0B0A">
              <w:rPr>
                <w:sz w:val="24"/>
              </w:rPr>
              <w:t>anguage] and English-speaking contexts, identifying differences in language use and behaviours.</w:t>
            </w:r>
          </w:p>
          <w:p w14:paraId="09A7A8F9" w14:textId="266E6CA0" w:rsidR="00AF5147" w:rsidRPr="00CF0B0A" w:rsidRDefault="00AF5147" w:rsidP="00313E7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CF0B0A">
              <w:rPr>
                <w:sz w:val="24"/>
              </w:rPr>
              <w:t>Students create questions</w:t>
            </w:r>
            <w:r w:rsidR="00CF0B0A">
              <w:rPr>
                <w:sz w:val="24"/>
              </w:rPr>
              <w:t xml:space="preserve"> to interview their peers and [l</w:t>
            </w:r>
            <w:r w:rsidRPr="00CF0B0A">
              <w:rPr>
                <w:sz w:val="24"/>
              </w:rPr>
              <w:t>anguage] students from a buddy school about favourite pastimes. They analyse results, record comparisons in the form of a visual display and present their findings.</w:t>
            </w:r>
          </w:p>
        </w:tc>
      </w:tr>
    </w:tbl>
    <w:p w14:paraId="0FE603C0" w14:textId="72CCB457" w:rsidR="00AF5147" w:rsidRDefault="00313E79" w:rsidP="00313E79">
      <w:pPr>
        <w:pStyle w:val="Heading2"/>
      </w:pPr>
      <w:r w:rsidRPr="00313E79">
        <w:lastRenderedPageBreak/>
        <w:t>Year B – Term</w:t>
      </w:r>
      <w:r>
        <w:t xml:space="preserve"> 3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3 - Year B"/>
      </w:tblPr>
      <w:tblGrid>
        <w:gridCol w:w="2552"/>
        <w:gridCol w:w="11765"/>
      </w:tblGrid>
      <w:tr w:rsidR="00AF5147" w:rsidRPr="007B6B2F" w14:paraId="01B20192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062AA97B" w14:textId="77777777" w:rsidR="00AF5147" w:rsidRPr="00CF0B0A" w:rsidRDefault="00AF5147" w:rsidP="00A77FED">
            <w:pPr>
              <w:widowControl/>
              <w:spacing w:before="192" w:after="192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CF0B0A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2DB48729" w14:textId="77777777" w:rsidR="00AF5147" w:rsidRPr="00CF0B0A" w:rsidRDefault="00AF5147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CF0B0A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1D705B24" w14:textId="77777777" w:rsidTr="00CF0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24F2F111" w14:textId="77777777" w:rsidR="00AF5147" w:rsidRPr="00CF0B0A" w:rsidRDefault="00AF5147" w:rsidP="00CF0B0A">
            <w:pPr>
              <w:rPr>
                <w:b w:val="0"/>
                <w:sz w:val="24"/>
              </w:rPr>
            </w:pPr>
            <w:r w:rsidRPr="00CF0B0A">
              <w:rPr>
                <w:b w:val="0"/>
                <w:sz w:val="24"/>
              </w:rPr>
              <w:t>A student:</w:t>
            </w:r>
          </w:p>
          <w:p w14:paraId="0B0FAA43" w14:textId="2A8A77FD" w:rsidR="00AF5147" w:rsidRPr="00CF0B0A" w:rsidRDefault="00CF0B0A" w:rsidP="00CF0B0A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CF0B0A">
              <w:rPr>
                <w:rStyle w:val="Strong"/>
                <w:b/>
              </w:rPr>
              <w:t>LXX2-1C</w:t>
            </w:r>
            <w:r>
              <w:rPr>
                <w:rStyle w:val="Strong"/>
                <w:b/>
              </w:rPr>
              <w:t xml:space="preserve">) </w:t>
            </w:r>
            <w:r w:rsidR="00AF5147" w:rsidRPr="00CF0B0A">
              <w:rPr>
                <w:b w:val="0"/>
                <w:sz w:val="24"/>
              </w:rPr>
              <w:t>interacts with others to share information and participate in classroom acti</w:t>
            </w:r>
            <w:r>
              <w:rPr>
                <w:b w:val="0"/>
                <w:sz w:val="24"/>
              </w:rPr>
              <w:t>vities in [l</w:t>
            </w:r>
            <w:r w:rsidR="00AF5147" w:rsidRPr="00CF0B0A">
              <w:rPr>
                <w:b w:val="0"/>
                <w:sz w:val="24"/>
              </w:rPr>
              <w:t>anguage]</w:t>
            </w:r>
            <w:r w:rsidR="009E6652">
              <w:rPr>
                <w:b w:val="0"/>
                <w:sz w:val="24"/>
              </w:rPr>
              <w:t>.</w:t>
            </w:r>
          </w:p>
          <w:p w14:paraId="69791904" w14:textId="752E1685" w:rsidR="00AF5147" w:rsidRPr="00CF0B0A" w:rsidRDefault="009E6652" w:rsidP="00CF0B0A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CF0B0A">
              <w:rPr>
                <w:rStyle w:val="Strong"/>
                <w:b/>
              </w:rPr>
              <w:t>LXX2-2C</w:t>
            </w:r>
            <w:r>
              <w:rPr>
                <w:rStyle w:val="Strong"/>
                <w:b/>
              </w:rPr>
              <w:t xml:space="preserve">) </w:t>
            </w:r>
            <w:r w:rsidR="00AF5147" w:rsidRPr="00CF0B0A">
              <w:rPr>
                <w:b w:val="0"/>
                <w:sz w:val="24"/>
              </w:rPr>
              <w:t>locates and classifies information in texts</w:t>
            </w:r>
            <w:r>
              <w:rPr>
                <w:b w:val="0"/>
                <w:sz w:val="24"/>
              </w:rPr>
              <w:t>.</w:t>
            </w:r>
          </w:p>
          <w:p w14:paraId="50ACC7D8" w14:textId="100BD11B" w:rsidR="00AF5147" w:rsidRPr="00CF0B0A" w:rsidRDefault="009E6652" w:rsidP="009E6652">
            <w:pPr>
              <w:rPr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CF0B0A">
              <w:rPr>
                <w:rStyle w:val="Strong"/>
                <w:b/>
              </w:rPr>
              <w:t>LXX2-4C</w:t>
            </w:r>
            <w:r>
              <w:rPr>
                <w:rStyle w:val="Strong"/>
                <w:b/>
              </w:rPr>
              <w:t xml:space="preserve">) </w:t>
            </w:r>
            <w:r w:rsidR="00AF5147" w:rsidRPr="00CF0B0A">
              <w:rPr>
                <w:b w:val="0"/>
                <w:sz w:val="24"/>
              </w:rPr>
              <w:t>composes texts in [</w:t>
            </w:r>
            <w:r>
              <w:rPr>
                <w:b w:val="0"/>
                <w:sz w:val="24"/>
              </w:rPr>
              <w:t>l</w:t>
            </w:r>
            <w:r w:rsidR="00AF5147" w:rsidRPr="00CF0B0A">
              <w:rPr>
                <w:b w:val="0"/>
                <w:sz w:val="24"/>
              </w:rPr>
              <w:t>anguage] using modelled language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0F7B7EF7" w14:textId="77777777" w:rsidR="00AF5147" w:rsidRPr="009E6652" w:rsidRDefault="00AF5147" w:rsidP="009E6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E6652">
              <w:rPr>
                <w:rStyle w:val="Strong"/>
              </w:rPr>
              <w:t>How is the weather?</w:t>
            </w:r>
          </w:p>
          <w:p w14:paraId="0FC286E0" w14:textId="77777777" w:rsidR="00AF5147" w:rsidRPr="009E6652" w:rsidRDefault="00AF5147" w:rsidP="009E6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Concept – Interacting with nature</w:t>
            </w:r>
          </w:p>
          <w:p w14:paraId="34BCFB3E" w14:textId="77777777" w:rsidR="00AF5147" w:rsidRPr="009E6652" w:rsidRDefault="00AF5147" w:rsidP="009E6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Duration – Weeks 1-10</w:t>
            </w:r>
          </w:p>
          <w:p w14:paraId="50FF5862" w14:textId="77777777" w:rsidR="00AF5147" w:rsidRPr="009E6652" w:rsidRDefault="00AF5147" w:rsidP="00CF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E6652">
              <w:rPr>
                <w:rStyle w:val="Strong"/>
              </w:rPr>
              <w:t>Students:</w:t>
            </w:r>
          </w:p>
          <w:p w14:paraId="6EEE7FCA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participate in activities with teacher support that involve following instructions and interacting with peers</w:t>
            </w:r>
          </w:p>
          <w:p w14:paraId="4EA96091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obtain specific information from texts</w:t>
            </w:r>
          </w:p>
          <w:p w14:paraId="52EA8200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compose simple texts using familiar words, formulaic expressions and modelled language.</w:t>
            </w:r>
          </w:p>
          <w:p w14:paraId="13EDF0D6" w14:textId="7BDDF897" w:rsidR="00AF5147" w:rsidRPr="00CF0B0A" w:rsidRDefault="00AF5147" w:rsidP="00CF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CF0B0A">
              <w:rPr>
                <w:sz w:val="24"/>
              </w:rPr>
              <w:t>Students compose a weather forecast for NSW. They create a poster and present the forecast to the class.</w:t>
            </w:r>
          </w:p>
          <w:p w14:paraId="2A3D06AE" w14:textId="77777777" w:rsidR="00AF5147" w:rsidRPr="00CF0B0A" w:rsidRDefault="00AF5147" w:rsidP="00CF0B0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CF0B0A">
              <w:rPr>
                <w:rStyle w:val="Strong"/>
              </w:rPr>
              <w:t>Students with prior learning and/or experience:</w:t>
            </w:r>
          </w:p>
          <w:p w14:paraId="0235F8E3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participate in classroom activities and collaborative tasks that involve planning or simple transactions</w:t>
            </w:r>
          </w:p>
          <w:p w14:paraId="6B99CE5D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locate and organise information from spoken, written, digital and visual texts</w:t>
            </w:r>
          </w:p>
          <w:p w14:paraId="068EC4F2" w14:textId="77777777" w:rsidR="00AF5147" w:rsidRPr="00CF0B0A" w:rsidRDefault="00AF5147" w:rsidP="00CF0B0A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sz w:val="24"/>
              </w:rPr>
              <w:t>compose texts using formulaic expressions, modelled language and visual supports.</w:t>
            </w:r>
          </w:p>
          <w:p w14:paraId="0875775A" w14:textId="21A97A42" w:rsidR="00AF5147" w:rsidRPr="00CF0B0A" w:rsidRDefault="00AF5147" w:rsidP="00313E7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F0B0A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CF0B0A">
              <w:rPr>
                <w:sz w:val="24"/>
              </w:rPr>
              <w:t>Students collaborate to compose a weather forecast fo</w:t>
            </w:r>
            <w:r w:rsidR="009E6652">
              <w:rPr>
                <w:sz w:val="24"/>
              </w:rPr>
              <w:t>r NSW and a selected place in [c</w:t>
            </w:r>
            <w:r w:rsidRPr="00CF0B0A">
              <w:rPr>
                <w:sz w:val="24"/>
              </w:rPr>
              <w:t>ountry]. They create posters and present the forecasts, noting similarities and differences.</w:t>
            </w:r>
          </w:p>
        </w:tc>
      </w:tr>
    </w:tbl>
    <w:p w14:paraId="7A652454" w14:textId="77777777" w:rsidR="00AF5147" w:rsidRPr="009E6652" w:rsidRDefault="00AF5147" w:rsidP="009E6652">
      <w:r w:rsidRPr="009E6652">
        <w:br w:type="page"/>
      </w:r>
    </w:p>
    <w:p w14:paraId="152FA9D2" w14:textId="33ADD1DF" w:rsidR="00AF5147" w:rsidRDefault="00313E79" w:rsidP="00313E79">
      <w:pPr>
        <w:pStyle w:val="Heading2"/>
      </w:pPr>
      <w:bookmarkStart w:id="0" w:name="_GoBack"/>
      <w:r w:rsidRPr="00313E79">
        <w:lastRenderedPageBreak/>
        <w:t>Year B – Term</w:t>
      </w:r>
      <w:r>
        <w:t xml:space="preserve"> 4</w:t>
      </w:r>
    </w:p>
    <w:tbl>
      <w:tblPr>
        <w:tblStyle w:val="Tableheader"/>
        <w:tblW w:w="14317" w:type="dxa"/>
        <w:tblInd w:w="-30" w:type="dxa"/>
        <w:tblLook w:val="04A0" w:firstRow="1" w:lastRow="0" w:firstColumn="1" w:lastColumn="0" w:noHBand="0" w:noVBand="1"/>
        <w:tblCaption w:val="Term 4 - Year B"/>
      </w:tblPr>
      <w:tblGrid>
        <w:gridCol w:w="2552"/>
        <w:gridCol w:w="11765"/>
      </w:tblGrid>
      <w:tr w:rsidR="00AF5147" w:rsidRPr="007B6B2F" w14:paraId="19D5F8A7" w14:textId="77777777" w:rsidTr="00A77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bookmarkEnd w:id="0"/>
          <w:p w14:paraId="6092A824" w14:textId="77777777" w:rsidR="00AF5147" w:rsidRPr="009E6652" w:rsidRDefault="00AF5147" w:rsidP="00A77FED">
            <w:pPr>
              <w:widowControl/>
              <w:spacing w:before="192" w:after="192" w:line="276" w:lineRule="auto"/>
              <w:ind w:left="652" w:hanging="368"/>
              <w:textboxTightWrap w:val="none"/>
              <w:rPr>
                <w:sz w:val="24"/>
                <w:lang w:eastAsia="zh-CN"/>
              </w:rPr>
            </w:pPr>
            <w:r w:rsidRPr="009E6652">
              <w:rPr>
                <w:sz w:val="24"/>
                <w:lang w:eastAsia="zh-CN"/>
              </w:rPr>
              <w:t>Outcomes</w:t>
            </w:r>
          </w:p>
        </w:tc>
        <w:tc>
          <w:tcPr>
            <w:tcW w:w="11765" w:type="dxa"/>
          </w:tcPr>
          <w:p w14:paraId="75495886" w14:textId="77777777" w:rsidR="00AF5147" w:rsidRPr="009E6652" w:rsidRDefault="00AF5147" w:rsidP="00A77FED">
            <w:pPr>
              <w:widowControl/>
              <w:spacing w:after="0" w:line="276" w:lineRule="auto"/>
              <w:textboxTightWrap w:val="no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9E6652">
              <w:rPr>
                <w:sz w:val="24"/>
                <w:lang w:eastAsia="zh-CN"/>
              </w:rPr>
              <w:t>Learning overview</w:t>
            </w:r>
          </w:p>
        </w:tc>
      </w:tr>
      <w:tr w:rsidR="00AF5147" w14:paraId="4F2A8772" w14:textId="77777777" w:rsidTr="009E66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vAlign w:val="top"/>
          </w:tcPr>
          <w:p w14:paraId="40B0EEC4" w14:textId="77777777" w:rsidR="00AF5147" w:rsidRPr="009E6652" w:rsidRDefault="00AF5147" w:rsidP="009E6652">
            <w:pPr>
              <w:rPr>
                <w:b w:val="0"/>
                <w:sz w:val="24"/>
              </w:rPr>
            </w:pPr>
            <w:r w:rsidRPr="009E6652">
              <w:rPr>
                <w:b w:val="0"/>
                <w:sz w:val="24"/>
              </w:rPr>
              <w:t>A student:</w:t>
            </w:r>
          </w:p>
          <w:p w14:paraId="1A2CEBC8" w14:textId="5D47F959" w:rsidR="00AF5147" w:rsidRPr="009E6652" w:rsidRDefault="009E6652" w:rsidP="009E6652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9E6652">
              <w:rPr>
                <w:rStyle w:val="Strong"/>
                <w:b/>
              </w:rPr>
              <w:t>LXX2-1C</w:t>
            </w:r>
            <w:r>
              <w:rPr>
                <w:rStyle w:val="Strong"/>
                <w:b/>
              </w:rPr>
              <w:t xml:space="preserve">) </w:t>
            </w:r>
            <w:r w:rsidR="00AF5147" w:rsidRPr="009E6652">
              <w:rPr>
                <w:b w:val="0"/>
                <w:sz w:val="24"/>
              </w:rPr>
              <w:t>interacts with others to share information and participa</w:t>
            </w:r>
            <w:r>
              <w:rPr>
                <w:b w:val="0"/>
                <w:sz w:val="24"/>
              </w:rPr>
              <w:t>te in classroom activities in [l</w:t>
            </w:r>
            <w:r w:rsidR="00AF5147" w:rsidRPr="009E6652">
              <w:rPr>
                <w:b w:val="0"/>
                <w:sz w:val="24"/>
              </w:rPr>
              <w:t>anguage]</w:t>
            </w:r>
            <w:r>
              <w:rPr>
                <w:b w:val="0"/>
                <w:sz w:val="24"/>
              </w:rPr>
              <w:t>.</w:t>
            </w:r>
          </w:p>
          <w:p w14:paraId="5E1F8384" w14:textId="3D923542" w:rsidR="00AF5147" w:rsidRPr="009E6652" w:rsidRDefault="009E6652" w:rsidP="009E6652">
            <w:pPr>
              <w:rPr>
                <w:b w:val="0"/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9E6652">
              <w:rPr>
                <w:rStyle w:val="Strong"/>
                <w:b/>
              </w:rPr>
              <w:t>LXX2-2C</w:t>
            </w:r>
            <w:r>
              <w:rPr>
                <w:rStyle w:val="Strong"/>
                <w:b/>
              </w:rPr>
              <w:t xml:space="preserve">) </w:t>
            </w:r>
            <w:r w:rsidR="00AF5147" w:rsidRPr="009E6652">
              <w:rPr>
                <w:b w:val="0"/>
                <w:sz w:val="24"/>
              </w:rPr>
              <w:t>locates and classifies information in texts</w:t>
            </w:r>
            <w:r>
              <w:rPr>
                <w:b w:val="0"/>
                <w:sz w:val="24"/>
              </w:rPr>
              <w:t>.</w:t>
            </w:r>
          </w:p>
          <w:p w14:paraId="3A2EDE11" w14:textId="6194DB60" w:rsidR="00AF5147" w:rsidRPr="009E6652" w:rsidRDefault="009E6652" w:rsidP="009E6652">
            <w:pPr>
              <w:rPr>
                <w:sz w:val="24"/>
              </w:rPr>
            </w:pPr>
            <w:r>
              <w:rPr>
                <w:rStyle w:val="Strong"/>
                <w:b/>
              </w:rPr>
              <w:t>(</w:t>
            </w:r>
            <w:r w:rsidR="00AF5147" w:rsidRPr="009E6652">
              <w:rPr>
                <w:rStyle w:val="Strong"/>
                <w:b/>
              </w:rPr>
              <w:t>LXX2-9U</w:t>
            </w:r>
            <w:r>
              <w:rPr>
                <w:rStyle w:val="Strong"/>
                <w:b/>
              </w:rPr>
              <w:t xml:space="preserve">) </w:t>
            </w:r>
            <w:r w:rsidR="00AF5147" w:rsidRPr="009E6652">
              <w:rPr>
                <w:b w:val="0"/>
                <w:sz w:val="24"/>
              </w:rPr>
              <w:t>recognises how terms and expressions reflect aspects of culture</w:t>
            </w:r>
            <w:r>
              <w:rPr>
                <w:b w:val="0"/>
                <w:sz w:val="24"/>
              </w:rPr>
              <w:t>.</w:t>
            </w:r>
          </w:p>
        </w:tc>
        <w:tc>
          <w:tcPr>
            <w:tcW w:w="11765" w:type="dxa"/>
            <w:vAlign w:val="top"/>
          </w:tcPr>
          <w:p w14:paraId="330A0C9E" w14:textId="77777777" w:rsidR="00AF5147" w:rsidRPr="009E6652" w:rsidRDefault="00AF5147" w:rsidP="009E6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E6652">
              <w:rPr>
                <w:rStyle w:val="Strong"/>
              </w:rPr>
              <w:t>Having fun with pots and pans!</w:t>
            </w:r>
          </w:p>
          <w:p w14:paraId="2392C618" w14:textId="77777777" w:rsidR="00AF5147" w:rsidRPr="009E6652" w:rsidRDefault="00AF5147" w:rsidP="009E6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Concept – Following procedures</w:t>
            </w:r>
          </w:p>
          <w:p w14:paraId="50C63F24" w14:textId="77777777" w:rsidR="00AF5147" w:rsidRPr="009E6652" w:rsidRDefault="00AF5147" w:rsidP="009E6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Duration – Weeks 1-10</w:t>
            </w:r>
          </w:p>
          <w:p w14:paraId="6071194C" w14:textId="77777777" w:rsidR="00AF5147" w:rsidRPr="009E6652" w:rsidRDefault="00AF5147" w:rsidP="009E665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E6652">
              <w:rPr>
                <w:rStyle w:val="Strong"/>
              </w:rPr>
              <w:t>Students:</w:t>
            </w:r>
          </w:p>
          <w:p w14:paraId="6DE474EA" w14:textId="77777777" w:rsidR="00AF5147" w:rsidRPr="009E6652" w:rsidRDefault="00AF5147" w:rsidP="009E665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participate in activities with teacher support that involve following instructions and interacting with peers</w:t>
            </w:r>
          </w:p>
          <w:p w14:paraId="70661BF5" w14:textId="77777777" w:rsidR="00AF5147" w:rsidRPr="009E6652" w:rsidRDefault="00AF5147" w:rsidP="009E665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obtain specific information from texts</w:t>
            </w:r>
          </w:p>
          <w:p w14:paraId="184B7606" w14:textId="77777777" w:rsidR="00AF5147" w:rsidRPr="009E6652" w:rsidRDefault="00AF5147" w:rsidP="009E665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understand that ways of communicating and behaving reflect aspects of personal identity.</w:t>
            </w:r>
          </w:p>
          <w:p w14:paraId="4A5A94F9" w14:textId="1DBC1B4F" w:rsidR="00AF5147" w:rsidRPr="009E6652" w:rsidRDefault="00AF5147" w:rsidP="009E665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9E6652">
              <w:rPr>
                <w:sz w:val="24"/>
              </w:rPr>
              <w:t>Students work in groups to make a simple cultural dish following simple procedures and using modelled language.</w:t>
            </w:r>
          </w:p>
          <w:p w14:paraId="101200BB" w14:textId="77777777" w:rsidR="00AF5147" w:rsidRPr="009E6652" w:rsidRDefault="00AF5147" w:rsidP="009E665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9E6652">
              <w:rPr>
                <w:rStyle w:val="Strong"/>
              </w:rPr>
              <w:t>Students with prior learning and/or experience:</w:t>
            </w:r>
          </w:p>
          <w:p w14:paraId="1DB2CB78" w14:textId="77777777" w:rsidR="00AF5147" w:rsidRPr="009E6652" w:rsidRDefault="00AF5147" w:rsidP="009E665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participate in classroom activities and collaborative tasks that involve planning or simple transactions</w:t>
            </w:r>
          </w:p>
          <w:p w14:paraId="6F3483A5" w14:textId="77777777" w:rsidR="00AF5147" w:rsidRPr="009E6652" w:rsidRDefault="00AF5147" w:rsidP="009E665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locate and organise information from spoken, written, digital and visual texts</w:t>
            </w:r>
          </w:p>
          <w:p w14:paraId="4CAB54F7" w14:textId="6DBB8A94" w:rsidR="00AF5147" w:rsidRPr="009E6652" w:rsidRDefault="00AF5147" w:rsidP="009E6652">
            <w:pPr>
              <w:pStyle w:val="ListBullet"/>
              <w:numPr>
                <w:ilvl w:val="0"/>
                <w:numId w:val="1"/>
              </w:numPr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sz w:val="24"/>
              </w:rPr>
              <w:t>reflect on their experie</w:t>
            </w:r>
            <w:r w:rsidR="009E6652">
              <w:rPr>
                <w:sz w:val="24"/>
              </w:rPr>
              <w:t>nces when interacting in [l</w:t>
            </w:r>
            <w:r w:rsidRPr="009E6652">
              <w:rPr>
                <w:sz w:val="24"/>
              </w:rPr>
              <w:t>anguage] and English-speaking contexts, identifying differences in language use and behaviours.</w:t>
            </w:r>
          </w:p>
          <w:p w14:paraId="3EE76C17" w14:textId="26FD5F97" w:rsidR="00AF5147" w:rsidRPr="009E6652" w:rsidRDefault="00AF5147" w:rsidP="00313E7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E6652">
              <w:rPr>
                <w:rStyle w:val="Strong"/>
              </w:rPr>
              <w:t>Task</w:t>
            </w:r>
            <w:r w:rsidR="00313E79">
              <w:rPr>
                <w:rStyle w:val="Strong"/>
              </w:rPr>
              <w:t xml:space="preserve"> – </w:t>
            </w:r>
            <w:r w:rsidRPr="009E6652">
              <w:rPr>
                <w:sz w:val="24"/>
              </w:rPr>
              <w:t>Students use authentic texts to research cultural eating etiquette and cultural customs. They reflect on their own experiences and create a poster on the dos and don’ts of eating in cultural contexts.</w:t>
            </w:r>
          </w:p>
        </w:tc>
      </w:tr>
    </w:tbl>
    <w:p w14:paraId="2B75D67C" w14:textId="5A06A654" w:rsidR="00546F02" w:rsidRPr="009E6652" w:rsidRDefault="000976CB" w:rsidP="00E239E0">
      <w:hyperlink r:id="rId8" w:history="1">
        <w:r w:rsidR="00AF5147" w:rsidRPr="009E6652">
          <w:rPr>
            <w:rStyle w:val="Hyperlink"/>
          </w:rPr>
          <w:t>Languages K-10 Framework</w:t>
        </w:r>
      </w:hyperlink>
      <w:r w:rsidR="00AF5147" w:rsidRPr="009E6652">
        <w:rPr>
          <w:rFonts w:cs="Arial"/>
          <w:bCs/>
          <w:color w:val="5B9BD5" w:themeColor="accent5"/>
        </w:rPr>
        <w:t xml:space="preserve"> </w:t>
      </w:r>
      <w:r w:rsidR="00AF5147" w:rsidRPr="009E6652">
        <w:rPr>
          <w:rStyle w:val="SubtleReference"/>
          <w:rFonts w:cs="Arial"/>
          <w:sz w:val="24"/>
        </w:rPr>
        <w:t>©</w:t>
      </w:r>
      <w:r w:rsidR="00313E79">
        <w:rPr>
          <w:rStyle w:val="SubtleReference"/>
          <w:rFonts w:cs="Arial"/>
          <w:sz w:val="24"/>
        </w:rPr>
        <w:t>2018</w:t>
      </w:r>
      <w:r w:rsidR="00AF5147" w:rsidRPr="009E6652">
        <w:rPr>
          <w:rStyle w:val="SubtleReference"/>
          <w:rFonts w:cs="Arial"/>
          <w:sz w:val="24"/>
        </w:rPr>
        <w:t xml:space="preserve"> NSW Education Standards Authority (NESA) for and on behalf of the Crown in right of the State of New South Wales.</w:t>
      </w:r>
    </w:p>
    <w:sectPr w:rsidR="00546F02" w:rsidRPr="009E6652" w:rsidSect="009164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681A44" w14:textId="77777777" w:rsidR="00CD5A94" w:rsidRDefault="00CD5A94" w:rsidP="00191F45">
      <w:r>
        <w:separator/>
      </w:r>
    </w:p>
    <w:p w14:paraId="5B681A45" w14:textId="77777777" w:rsidR="00CD5A94" w:rsidRDefault="00CD5A94"/>
    <w:p w14:paraId="5B681A46" w14:textId="77777777" w:rsidR="00CD5A94" w:rsidRDefault="00CD5A94"/>
    <w:p w14:paraId="5B681A47" w14:textId="77777777" w:rsidR="00CD5A94" w:rsidRDefault="00CD5A94"/>
  </w:endnote>
  <w:endnote w:type="continuationSeparator" w:id="0">
    <w:p w14:paraId="5B681A48" w14:textId="77777777" w:rsidR="00CD5A94" w:rsidRDefault="00CD5A94" w:rsidP="00191F45">
      <w:r>
        <w:continuationSeparator/>
      </w:r>
    </w:p>
    <w:p w14:paraId="5B681A49" w14:textId="77777777" w:rsidR="00CD5A94" w:rsidRDefault="00CD5A94"/>
    <w:p w14:paraId="5B681A4A" w14:textId="77777777" w:rsidR="00CD5A94" w:rsidRDefault="00CD5A94"/>
    <w:p w14:paraId="5B681A4B" w14:textId="77777777" w:rsidR="00CD5A94" w:rsidRDefault="00CD5A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C" w14:textId="14CBD2A6" w:rsidR="007A3356" w:rsidRPr="004D333E" w:rsidRDefault="004D333E" w:rsidP="0091648E">
    <w:pPr>
      <w:pStyle w:val="Footer"/>
      <w:tabs>
        <w:tab w:val="clear" w:pos="10773"/>
        <w:tab w:val="right" w:pos="14601"/>
      </w:tabs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0976CB">
      <w:rPr>
        <w:noProof/>
      </w:rPr>
      <w:t>10</w:t>
    </w:r>
    <w:r w:rsidRPr="002810D3">
      <w:fldChar w:fldCharType="end"/>
    </w:r>
    <w:r w:rsidRPr="002810D3">
      <w:tab/>
    </w:r>
    <w:r w:rsidR="003A42B0">
      <w:t>Scope and sequence – Stage 2 languag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D" w14:textId="064803C2" w:rsidR="007A3356" w:rsidRPr="004D333E" w:rsidRDefault="004D333E" w:rsidP="0091648E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13E79">
      <w:rPr>
        <w:noProof/>
      </w:rPr>
      <w:t>Sep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0976CB">
      <w:rPr>
        <w:noProof/>
      </w:rPr>
      <w:t>1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F" w14:textId="77777777" w:rsidR="00493120" w:rsidRDefault="00493120" w:rsidP="005067FF">
    <w:pPr>
      <w:pStyle w:val="Logo"/>
      <w:tabs>
        <w:tab w:val="clear" w:pos="10199"/>
        <w:tab w:val="right" w:pos="14601"/>
      </w:tabs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B681A50" wp14:editId="5B681A51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81A3C" w14:textId="77777777" w:rsidR="00CD5A94" w:rsidRDefault="00CD5A94" w:rsidP="00191F45">
      <w:r>
        <w:separator/>
      </w:r>
    </w:p>
    <w:p w14:paraId="5B681A3D" w14:textId="77777777" w:rsidR="00CD5A94" w:rsidRDefault="00CD5A94"/>
    <w:p w14:paraId="5B681A3E" w14:textId="77777777" w:rsidR="00CD5A94" w:rsidRDefault="00CD5A94"/>
    <w:p w14:paraId="5B681A3F" w14:textId="77777777" w:rsidR="00CD5A94" w:rsidRDefault="00CD5A94"/>
  </w:footnote>
  <w:footnote w:type="continuationSeparator" w:id="0">
    <w:p w14:paraId="5B681A40" w14:textId="77777777" w:rsidR="00CD5A94" w:rsidRDefault="00CD5A94" w:rsidP="00191F45">
      <w:r>
        <w:continuationSeparator/>
      </w:r>
    </w:p>
    <w:p w14:paraId="5B681A41" w14:textId="77777777" w:rsidR="00CD5A94" w:rsidRDefault="00CD5A94"/>
    <w:p w14:paraId="5B681A42" w14:textId="77777777" w:rsidR="00CD5A94" w:rsidRDefault="00CD5A94"/>
    <w:p w14:paraId="5B681A43" w14:textId="77777777" w:rsidR="00CD5A94" w:rsidRDefault="00CD5A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1393B" w14:textId="77777777" w:rsidR="00EB6FDC" w:rsidRDefault="00EB6F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C2A05A" w14:textId="77777777" w:rsidR="00EB6FDC" w:rsidRDefault="00EB6F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81A4E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tTCwMDcwMzOzMDBX0lEKTi0uzszPAykwqgUA7y9SHSwAAAA="/>
  </w:docVars>
  <w:rsids>
    <w:rsidRoot w:val="004042F8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387E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976CB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3E79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2B0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7FF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1B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1648E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652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5147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0A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FDC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370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B681A3B"/>
  <w14:defaultImageDpi w14:val="330"/>
  <w15:chartTrackingRefBased/>
  <w15:docId w15:val="{089CA4C6-F4F1-41AE-98CC-59A3C16F0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,ŠFooter-landscape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,ŠFooter-landscape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Logo-landscape">
    <w:name w:val="ŠLogo-landscape"/>
    <w:basedOn w:val="Normal"/>
    <w:uiPriority w:val="16"/>
    <w:qFormat/>
    <w:rsid w:val="00AF5147"/>
    <w:pPr>
      <w:tabs>
        <w:tab w:val="right" w:pos="14572"/>
      </w:tabs>
      <w:spacing w:line="300" w:lineRule="atLeast"/>
      <w:ind w:right="-454"/>
    </w:pPr>
    <w:rPr>
      <w:rFonts w:eastAsia="SimSun" w:cs="Times New Roman"/>
      <w:b/>
      <w:color w:val="002060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wcm/connect/d4d35a4b-3647-4bb2-bcfa-ac2b5c0818fc/languages-k-10-framework-2017.PDF?MOD=AJPERES&amp;CVID=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educationstandards.nsw.edu.au/wps/portal/nesa/k-10/understanding-the-curriculum/programming/advice-on-scope-and-sequence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049</Words>
  <Characters>1168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7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Andrew</dc:creator>
  <cp:keywords/>
  <dc:description/>
  <cp:lastModifiedBy>Jill Andrew</cp:lastModifiedBy>
  <cp:revision>2</cp:revision>
  <dcterms:created xsi:type="dcterms:W3CDTF">2020-09-15T03:46:00Z</dcterms:created>
  <dcterms:modified xsi:type="dcterms:W3CDTF">2020-09-15T03:46:00Z</dcterms:modified>
  <cp:category/>
</cp:coreProperties>
</file>